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2BF0937D" w14:textId="28BDB32A" w:rsidR="003A4CBE" w:rsidRDefault="00EC6FA2" w:rsidP="003A4CBE">
      <w:pPr>
        <w:pStyle w:val="1"/>
        <w:rPr>
          <w:rtl/>
        </w:rPr>
      </w:pPr>
      <w:r>
        <w:rPr>
          <w:rFonts w:hint="cs"/>
          <w:rtl/>
        </w:rPr>
        <w:t>ארבעת הצומות</w:t>
      </w:r>
      <w:r w:rsidR="00D25A98">
        <w:rPr>
          <w:rFonts w:hint="cs"/>
          <w:rtl/>
        </w:rPr>
        <w:t xml:space="preserve"> </w:t>
      </w:r>
      <w:r w:rsidR="00D25A98">
        <w:rPr>
          <w:rtl/>
        </w:rPr>
        <w:t>–</w:t>
      </w:r>
      <w:r w:rsidR="00D25A98">
        <w:rPr>
          <w:rFonts w:hint="cs"/>
          <w:rtl/>
        </w:rPr>
        <w:t xml:space="preserve"> חלק ב'</w:t>
      </w:r>
    </w:p>
    <w:p w14:paraId="3097A6A0" w14:textId="77777777" w:rsidR="00364170" w:rsidRPr="00364170" w:rsidRDefault="00364170" w:rsidP="00364170"/>
    <w:p w14:paraId="1B7EEAC7" w14:textId="77777777" w:rsidR="00515B39" w:rsidRDefault="00515B39" w:rsidP="00515B39">
      <w:pPr>
        <w:rPr>
          <w:rtl/>
        </w:rPr>
      </w:pPr>
      <w:r>
        <w:rPr>
          <w:rFonts w:hint="cs"/>
          <w:rtl/>
        </w:rPr>
        <w:t xml:space="preserve">בפרק הקודם דנו במקורותיהם של ארבעת הצומות. הבחנו בין תשעה באב לשלושת הצומות מכיוון שבתשעה באב אירעו אירועים טראגיים רבים לעם ישראל (תענית </w:t>
      </w:r>
      <w:proofErr w:type="spellStart"/>
      <w:r>
        <w:rPr>
          <w:rFonts w:hint="cs"/>
          <w:rtl/>
        </w:rPr>
        <w:t>יח</w:t>
      </w:r>
      <w:proofErr w:type="spellEnd"/>
      <w:r>
        <w:rPr>
          <w:rFonts w:hint="cs"/>
          <w:rtl/>
        </w:rPr>
        <w:t xml:space="preserve"> ע"ב). בפרק זה נדון בהלכות של שלושת הצומות הקטנים יותר. </w:t>
      </w:r>
    </w:p>
    <w:p w14:paraId="6F01A5F6" w14:textId="77777777" w:rsidR="00515B39" w:rsidRDefault="00515B39" w:rsidP="00515B39">
      <w:pPr>
        <w:pStyle w:val="2"/>
        <w:rPr>
          <w:rtl/>
        </w:rPr>
      </w:pPr>
      <w:r w:rsidRPr="00647824">
        <w:rPr>
          <w:rFonts w:hint="cs"/>
          <w:rtl/>
        </w:rPr>
        <w:t xml:space="preserve">תחילת הצום: השכמה מוקדמת </w:t>
      </w:r>
      <w:r>
        <w:rPr>
          <w:rFonts w:hint="cs"/>
          <w:rtl/>
        </w:rPr>
        <w:t xml:space="preserve">על מנת </w:t>
      </w:r>
      <w:r w:rsidRPr="00647824">
        <w:rPr>
          <w:rFonts w:hint="cs"/>
          <w:rtl/>
        </w:rPr>
        <w:t>לאכול או לשתות</w:t>
      </w:r>
      <w:r>
        <w:rPr>
          <w:rFonts w:hint="cs"/>
          <w:rtl/>
        </w:rPr>
        <w:t xml:space="preserve"> לפני 'עלות השחר'</w:t>
      </w:r>
    </w:p>
    <w:p w14:paraId="2D48CE1F" w14:textId="77777777" w:rsidR="00515B39" w:rsidRDefault="00515B39" w:rsidP="00515B39">
      <w:pPr>
        <w:rPr>
          <w:rtl/>
        </w:rPr>
      </w:pPr>
      <w:r>
        <w:rPr>
          <w:rFonts w:hint="cs"/>
          <w:rtl/>
        </w:rPr>
        <w:t xml:space="preserve">כפי שציינו בפרק הקודם, שלושת ימי צום אלו, בניגוד לתשעה באב, לא חלים בלילה שקודם ליום הצום וכוללים רק את איסור האכילה והשתייה. הצום מתחיל בעלות השחר ומסתיים בצאת הכוכבים (כאשר יש שלושה כוכבים בשמים בגודל בינוני שניתן להבחין בהם). יש לבדוק בלוח זמנים טרם תחילתו של כל צום. </w:t>
      </w:r>
    </w:p>
    <w:p w14:paraId="5D18498F" w14:textId="77777777" w:rsidR="00515B39" w:rsidRDefault="00515B39" w:rsidP="00515B39">
      <w:pPr>
        <w:rPr>
          <w:rtl/>
        </w:rPr>
      </w:pPr>
      <w:r>
        <w:rPr>
          <w:rFonts w:hint="cs"/>
          <w:rtl/>
        </w:rPr>
        <w:t xml:space="preserve">מעניין לציין את דברי הרמב"ן, שטוען כי כל ארבעת הצומות זהים ביסודם – הם מתחילים בלילה הקודם ויש לקיים את החומרות הנוספות (דהיינו – רחיצה, סיכה, יחסי אישות ונעילת נעלי עור). אמנם, הצומות בימינו הם בגדר 'רשות', ותלויים ברצונו של עם ישראל, ואכן, עם ישראל קיבל על עצמו לקיים רק את הצום ובמהלך שעות היום בלבד. עם זאת, התאריך של הצום מתחיל בלילה ויש לכך משמעות הלכתית (רמב"ן תורת האדם עניין אבלות ישנה). </w:t>
      </w:r>
    </w:p>
    <w:p w14:paraId="07CAEC09" w14:textId="77777777" w:rsidR="00515B39" w:rsidRDefault="00515B39" w:rsidP="00515B39">
      <w:pPr>
        <w:rPr>
          <w:rtl/>
        </w:rPr>
      </w:pPr>
      <w:proofErr w:type="spellStart"/>
      <w:r>
        <w:rPr>
          <w:rFonts w:hint="cs"/>
          <w:rtl/>
        </w:rPr>
        <w:t>השל"ה</w:t>
      </w:r>
      <w:proofErr w:type="spellEnd"/>
      <w:r>
        <w:rPr>
          <w:rFonts w:hint="cs"/>
          <w:rtl/>
        </w:rPr>
        <w:t xml:space="preserve"> מציע את ההצעה הבאה למי שביכולתו לקיים את הצום כולו: יש להתחיל את הצום כבר בלילה הקודם ולשמור על החומרות של יום צום ציבורי (אין להימנע מללבוש נעלי עור שכן הדבר יכול להיתפס כפעולה של התנשאות).</w:t>
      </w:r>
      <w:r>
        <w:rPr>
          <w:rStyle w:val="a5"/>
          <w:rFonts w:ascii="David" w:hAnsi="David" w:cs="David"/>
          <w:sz w:val="24"/>
          <w:rtl/>
        </w:rPr>
        <w:footnoteReference w:id="1"/>
      </w:r>
    </w:p>
    <w:p w14:paraId="0ECDDD21" w14:textId="77777777" w:rsidR="00515B39" w:rsidRDefault="00515B39" w:rsidP="00950BA2">
      <w:pPr>
        <w:rPr>
          <w:rtl/>
        </w:rPr>
      </w:pPr>
      <w:r>
        <w:rPr>
          <w:rFonts w:hint="cs"/>
          <w:rtl/>
        </w:rPr>
        <w:t>בהנחה שאין להתחיל את הצום כבר בשקיעה, עד מתי יהיה מותר לאכול בערב שלפני הצום? בגמרא נאמר כך:</w:t>
      </w:r>
    </w:p>
    <w:p w14:paraId="0AA8F5E3" w14:textId="77777777" w:rsidR="00515B39" w:rsidRDefault="00515B39" w:rsidP="00950BA2">
      <w:pPr>
        <w:pStyle w:val="a9"/>
        <w:rPr>
          <w:rtl/>
        </w:rPr>
      </w:pPr>
      <w:r w:rsidRPr="000B723E">
        <w:rPr>
          <w:rtl/>
        </w:rPr>
        <w:t>תנו רבנן</w:t>
      </w:r>
      <w:r>
        <w:rPr>
          <w:rFonts w:hint="cs"/>
          <w:rtl/>
        </w:rPr>
        <w:t>:</w:t>
      </w:r>
      <w:r w:rsidRPr="000B723E">
        <w:rPr>
          <w:rtl/>
        </w:rPr>
        <w:t xml:space="preserve"> עד מתי אוכל ושותה</w:t>
      </w:r>
      <w:r>
        <w:rPr>
          <w:rFonts w:hint="cs"/>
          <w:rtl/>
        </w:rPr>
        <w:t xml:space="preserve">? </w:t>
      </w:r>
      <w:r w:rsidRPr="000B723E">
        <w:rPr>
          <w:rtl/>
        </w:rPr>
        <w:t>עד שיעלה עמוד השחר</w:t>
      </w:r>
      <w:r>
        <w:rPr>
          <w:rFonts w:hint="cs"/>
          <w:rtl/>
        </w:rPr>
        <w:t>,</w:t>
      </w:r>
      <w:r w:rsidRPr="000B723E">
        <w:rPr>
          <w:rtl/>
        </w:rPr>
        <w:t xml:space="preserve"> דברי רבי</w:t>
      </w:r>
      <w:r>
        <w:rPr>
          <w:rFonts w:hint="cs"/>
          <w:rtl/>
        </w:rPr>
        <w:t>.</w:t>
      </w:r>
      <w:r w:rsidRPr="000B723E">
        <w:rPr>
          <w:rtl/>
        </w:rPr>
        <w:t xml:space="preserve"> רבי אליעזר בר שמעון אומר</w:t>
      </w:r>
      <w:r>
        <w:rPr>
          <w:rFonts w:hint="cs"/>
          <w:rtl/>
        </w:rPr>
        <w:t>:</w:t>
      </w:r>
      <w:r w:rsidRPr="000B723E">
        <w:rPr>
          <w:rtl/>
        </w:rPr>
        <w:t xml:space="preserve"> עד קרות הגבר</w:t>
      </w:r>
      <w:r>
        <w:rPr>
          <w:rFonts w:hint="cs"/>
          <w:rtl/>
        </w:rPr>
        <w:t xml:space="preserve">. </w:t>
      </w:r>
      <w:r w:rsidRPr="000B723E">
        <w:rPr>
          <w:rtl/>
        </w:rPr>
        <w:t xml:space="preserve">אמר </w:t>
      </w:r>
      <w:proofErr w:type="spellStart"/>
      <w:r w:rsidRPr="000B723E">
        <w:rPr>
          <w:rtl/>
        </w:rPr>
        <w:t>אביי</w:t>
      </w:r>
      <w:proofErr w:type="spellEnd"/>
      <w:r>
        <w:rPr>
          <w:rFonts w:hint="cs"/>
          <w:rtl/>
        </w:rPr>
        <w:t>:</w:t>
      </w:r>
      <w:r w:rsidRPr="000B723E">
        <w:rPr>
          <w:rtl/>
        </w:rPr>
        <w:t xml:space="preserve"> לא שנו אלא שלא גמר סעודתו</w:t>
      </w:r>
      <w:r>
        <w:rPr>
          <w:rFonts w:hint="cs"/>
          <w:rtl/>
        </w:rPr>
        <w:t>,</w:t>
      </w:r>
      <w:r w:rsidRPr="000B723E">
        <w:rPr>
          <w:rtl/>
        </w:rPr>
        <w:t xml:space="preserve"> אבל גמר סעודתו</w:t>
      </w:r>
      <w:r>
        <w:rPr>
          <w:rFonts w:hint="cs"/>
          <w:rtl/>
        </w:rPr>
        <w:t xml:space="preserve"> –</w:t>
      </w:r>
      <w:r w:rsidRPr="000B723E">
        <w:rPr>
          <w:rtl/>
        </w:rPr>
        <w:t xml:space="preserve"> אינו אוכל</w:t>
      </w:r>
      <w:r>
        <w:rPr>
          <w:rFonts w:hint="cs"/>
          <w:rtl/>
        </w:rPr>
        <w:t xml:space="preserve">... </w:t>
      </w:r>
      <w:r w:rsidRPr="000B723E">
        <w:rPr>
          <w:rtl/>
        </w:rPr>
        <w:t>אמר רבא</w:t>
      </w:r>
      <w:r>
        <w:rPr>
          <w:rFonts w:hint="cs"/>
          <w:rtl/>
        </w:rPr>
        <w:t xml:space="preserve">: </w:t>
      </w:r>
      <w:r w:rsidRPr="000B723E">
        <w:rPr>
          <w:rtl/>
        </w:rPr>
        <w:t xml:space="preserve">לא שנו אלא </w:t>
      </w:r>
      <w:proofErr w:type="spellStart"/>
      <w:r w:rsidRPr="000B723E">
        <w:rPr>
          <w:rtl/>
        </w:rPr>
        <w:t>כשלא</w:t>
      </w:r>
      <w:proofErr w:type="spellEnd"/>
      <w:r w:rsidRPr="000B723E">
        <w:rPr>
          <w:rtl/>
        </w:rPr>
        <w:t xml:space="preserve"> ישן</w:t>
      </w:r>
      <w:r>
        <w:rPr>
          <w:rFonts w:hint="cs"/>
          <w:rtl/>
        </w:rPr>
        <w:t>,</w:t>
      </w:r>
      <w:r w:rsidRPr="000B723E">
        <w:rPr>
          <w:rtl/>
        </w:rPr>
        <w:t xml:space="preserve"> אבל ישן </w:t>
      </w:r>
      <w:r>
        <w:rPr>
          <w:rFonts w:hint="cs"/>
          <w:rtl/>
        </w:rPr>
        <w:t xml:space="preserve">– </w:t>
      </w:r>
      <w:r w:rsidRPr="000B723E">
        <w:rPr>
          <w:rtl/>
        </w:rPr>
        <w:t>אינו אוכל</w:t>
      </w:r>
      <w:r>
        <w:rPr>
          <w:rFonts w:hint="cs"/>
          <w:rtl/>
        </w:rPr>
        <w:t xml:space="preserve">. (תענית </w:t>
      </w:r>
      <w:proofErr w:type="spellStart"/>
      <w:r>
        <w:rPr>
          <w:rFonts w:hint="cs"/>
          <w:rtl/>
        </w:rPr>
        <w:t>יב</w:t>
      </w:r>
      <w:proofErr w:type="spellEnd"/>
      <w:r>
        <w:rPr>
          <w:rFonts w:hint="cs"/>
          <w:rtl/>
        </w:rPr>
        <w:t xml:space="preserve"> ע"א)</w:t>
      </w:r>
    </w:p>
    <w:p w14:paraId="0EEDB01A" w14:textId="77777777" w:rsidR="00515B39" w:rsidRDefault="00515B39" w:rsidP="00950BA2">
      <w:pPr>
        <w:rPr>
          <w:rtl/>
        </w:rPr>
      </w:pPr>
      <w:proofErr w:type="spellStart"/>
      <w:r>
        <w:rPr>
          <w:rFonts w:hint="cs"/>
          <w:rtl/>
        </w:rPr>
        <w:t>אביי</w:t>
      </w:r>
      <w:proofErr w:type="spellEnd"/>
      <w:r>
        <w:rPr>
          <w:rFonts w:hint="cs"/>
          <w:rtl/>
        </w:rPr>
        <w:t xml:space="preserve"> ורבא מסכימים כי ברגע שאדם 'מסיח את דעתו' מהאכילה הוא כבר לא יכול לאכול יותר, אך הם חולקים בנוגע לשאלה מה נחשב כ'היסח הדעת'. לדברי </w:t>
      </w:r>
      <w:proofErr w:type="spellStart"/>
      <w:r>
        <w:rPr>
          <w:rFonts w:hint="cs"/>
          <w:rtl/>
        </w:rPr>
        <w:t>אביי</w:t>
      </w:r>
      <w:proofErr w:type="spellEnd"/>
      <w:r>
        <w:rPr>
          <w:rFonts w:hint="cs"/>
          <w:rtl/>
        </w:rPr>
        <w:t>, ברגע שמסיימים את ארוחת הערב אין לאכול יותר. לדברי רבא, האכילה נאסרת רק אחרי שנרדמים. ההלכה היא בהתאם לדעתו של רבא.</w:t>
      </w:r>
      <w:r w:rsidRPr="00950BA2">
        <w:rPr>
          <w:rStyle w:val="a5"/>
          <w:sz w:val="24"/>
          <w:rtl/>
        </w:rPr>
        <w:footnoteReference w:id="2"/>
      </w:r>
      <w:r w:rsidRPr="00950BA2">
        <w:rPr>
          <w:rFonts w:ascii="Narkisim" w:hAnsi="Narkisim"/>
          <w:rtl/>
        </w:rPr>
        <w:t xml:space="preserve"> </w:t>
      </w:r>
      <w:r>
        <w:rPr>
          <w:rFonts w:hint="cs"/>
          <w:rtl/>
        </w:rPr>
        <w:t xml:space="preserve">הראשונים חולקים ביניהם בנוגע לשאלה האם ההירדמות שרבא מדבר עליה היא שנת לילה (כזו שבסופה קמים בבוקר) או שהוא מתכוון אף לנמנום קל טרם ארוחת הערב. יש ראשונים שמסבירים את הלכה זו על סמך מה שלמדנו לעיל. הצום ביסודו מתחיל בלילה שלפני יום הצום, אך כיוון שבפועל עם ישראל אכן אוכל בלילה שלפני הצום, הצום מתחיל מהרגע שבו לאדם אין כוונה לאכול עוד. </w:t>
      </w:r>
    </w:p>
    <w:p w14:paraId="4D616389" w14:textId="77777777" w:rsidR="00692874" w:rsidRDefault="00515B39" w:rsidP="00F8053D">
      <w:pPr>
        <w:rPr>
          <w:rtl/>
        </w:rPr>
      </w:pPr>
      <w:r>
        <w:rPr>
          <w:rFonts w:hint="cs"/>
          <w:rtl/>
        </w:rPr>
        <w:t xml:space="preserve">הירושלמי (תענית א, ד), שמובא בדברי </w:t>
      </w:r>
      <w:proofErr w:type="spellStart"/>
      <w:r>
        <w:rPr>
          <w:rFonts w:hint="cs"/>
          <w:rtl/>
        </w:rPr>
        <w:t>הרא"ש</w:t>
      </w:r>
      <w:proofErr w:type="spellEnd"/>
      <w:r>
        <w:rPr>
          <w:rFonts w:hint="cs"/>
          <w:rtl/>
        </w:rPr>
        <w:t xml:space="preserve"> (תענית א, יד; ראו גם תוספות תענית </w:t>
      </w:r>
      <w:proofErr w:type="spellStart"/>
      <w:r>
        <w:rPr>
          <w:rFonts w:hint="cs"/>
          <w:rtl/>
        </w:rPr>
        <w:t>יב</w:t>
      </w:r>
      <w:proofErr w:type="spellEnd"/>
      <w:r>
        <w:rPr>
          <w:rFonts w:hint="cs"/>
          <w:rtl/>
        </w:rPr>
        <w:t xml:space="preserve"> ע"ב; מרדכי תרכו), מוסיף ואומר כי אם אדם מכריע בדעתו לפני שהוא הולך לישון שהוא יקום במהלך הלילה ויאכל, הוא יהיה רשאי לעשות זאת. הראשונים דנים בשאלה האם יש צורך בהתניה שכזו גם בנוגע לשתייה. יש ראשונים שמקילים במקרה זה כיוון שבדרך כלל מתעוררים צמאים לאחר השינה ולכן השתייה לאחר שנת הלילה היא דבר שכבר נמצא במודעות של האדם (מרדכי שם; אור זרוע ב, תו; כלבו </w:t>
      </w:r>
      <w:proofErr w:type="spellStart"/>
      <w:r>
        <w:rPr>
          <w:rFonts w:hint="cs"/>
          <w:rtl/>
        </w:rPr>
        <w:t>עא</w:t>
      </w:r>
      <w:proofErr w:type="spellEnd"/>
      <w:r>
        <w:rPr>
          <w:rFonts w:hint="cs"/>
          <w:rtl/>
        </w:rPr>
        <w:t xml:space="preserve">). </w:t>
      </w:r>
      <w:proofErr w:type="spellStart"/>
      <w:r>
        <w:rPr>
          <w:rFonts w:hint="cs"/>
          <w:rtl/>
        </w:rPr>
        <w:t>הרא"ש</w:t>
      </w:r>
      <w:proofErr w:type="spellEnd"/>
      <w:r>
        <w:rPr>
          <w:rFonts w:hint="cs"/>
          <w:rtl/>
        </w:rPr>
        <w:t xml:space="preserve"> לעומת זאת פוסק כי יש להתנות באופן מפורש לפני השינה אף במקרה של שתייה לפני עלות השחר (שו"ת </w:t>
      </w:r>
      <w:proofErr w:type="spellStart"/>
      <w:r>
        <w:rPr>
          <w:rFonts w:hint="cs"/>
          <w:rtl/>
        </w:rPr>
        <w:t>הרא"ש</w:t>
      </w:r>
      <w:proofErr w:type="spellEnd"/>
      <w:r>
        <w:rPr>
          <w:rFonts w:hint="cs"/>
          <w:rtl/>
        </w:rPr>
        <w:t xml:space="preserve"> </w:t>
      </w:r>
      <w:proofErr w:type="spellStart"/>
      <w:r>
        <w:rPr>
          <w:rFonts w:hint="cs"/>
          <w:rtl/>
        </w:rPr>
        <w:t>כז</w:t>
      </w:r>
      <w:proofErr w:type="spellEnd"/>
      <w:r>
        <w:rPr>
          <w:rFonts w:hint="cs"/>
          <w:rtl/>
        </w:rPr>
        <w:t>, ז). השולחן ערוך (</w:t>
      </w:r>
      <w:proofErr w:type="spellStart"/>
      <w:r>
        <w:rPr>
          <w:rFonts w:hint="cs"/>
          <w:rtl/>
        </w:rPr>
        <w:t>תקסד</w:t>
      </w:r>
      <w:proofErr w:type="spellEnd"/>
      <w:r>
        <w:rPr>
          <w:rFonts w:hint="cs"/>
          <w:rtl/>
        </w:rPr>
        <w:t xml:space="preserve">) פוסק לחומרה אך </w:t>
      </w:r>
      <w:proofErr w:type="spellStart"/>
      <w:r>
        <w:rPr>
          <w:rFonts w:hint="cs"/>
          <w:rtl/>
        </w:rPr>
        <w:t>הרמ"א</w:t>
      </w:r>
      <w:proofErr w:type="spellEnd"/>
      <w:r>
        <w:rPr>
          <w:rFonts w:hint="cs"/>
          <w:rtl/>
        </w:rPr>
        <w:t xml:space="preserve"> פוסק כי אין צורך בהתניה מפורשת ומודעת על מנת להמשיך ולשתות גם לאחר השינה (רמ"א שם). המשנה ברורה כותב כי עדיף להתנות באופן מפורש להמשיך לשתות גם אם קמים באמצע הלילה, אבל בדיעבד מי שרגיל לשתות מיד עם קומו בבוקר יהיה רשאי לעשות זאת גם ללא התניה מפורשת (משנה ברורה </w:t>
      </w:r>
      <w:proofErr w:type="spellStart"/>
      <w:r>
        <w:rPr>
          <w:rFonts w:hint="cs"/>
          <w:rtl/>
        </w:rPr>
        <w:t>תקסד</w:t>
      </w:r>
      <w:proofErr w:type="spellEnd"/>
      <w:r>
        <w:rPr>
          <w:rFonts w:hint="cs"/>
          <w:rtl/>
        </w:rPr>
        <w:t>, ו).</w:t>
      </w:r>
    </w:p>
    <w:p w14:paraId="4F89967C" w14:textId="18173538" w:rsidR="00515B39" w:rsidRDefault="00515B39" w:rsidP="00F8053D">
      <w:pPr>
        <w:rPr>
          <w:rtl/>
        </w:rPr>
      </w:pPr>
      <w:r>
        <w:rPr>
          <w:rFonts w:hint="cs"/>
          <w:rtl/>
        </w:rPr>
        <w:t xml:space="preserve"> </w:t>
      </w:r>
    </w:p>
    <w:p w14:paraId="6C5EDFFF" w14:textId="77777777" w:rsidR="00515B39" w:rsidRDefault="00515B39" w:rsidP="00692874">
      <w:pPr>
        <w:pStyle w:val="2"/>
        <w:rPr>
          <w:rtl/>
        </w:rPr>
      </w:pPr>
      <w:r w:rsidRPr="00597DDE">
        <w:rPr>
          <w:rFonts w:hint="cs"/>
          <w:rtl/>
        </w:rPr>
        <w:t>'טעימות' וצחצוח שיניים בתענית</w:t>
      </w:r>
    </w:p>
    <w:p w14:paraId="0EC42862" w14:textId="77777777" w:rsidR="00515B39" w:rsidRDefault="00515B39" w:rsidP="00692874">
      <w:pPr>
        <w:rPr>
          <w:rtl/>
        </w:rPr>
      </w:pPr>
      <w:r>
        <w:rPr>
          <w:rFonts w:hint="cs"/>
          <w:rtl/>
        </w:rPr>
        <w:t xml:space="preserve">מהי הגדרת ה'אכילה' </w:t>
      </w:r>
      <w:proofErr w:type="spellStart"/>
      <w:r>
        <w:rPr>
          <w:rFonts w:hint="cs"/>
          <w:rtl/>
        </w:rPr>
        <w:t>וה'שתייה</w:t>
      </w:r>
      <w:proofErr w:type="spellEnd"/>
      <w:r>
        <w:rPr>
          <w:rFonts w:hint="cs"/>
          <w:rtl/>
        </w:rPr>
        <w:t xml:space="preserve">' שאסורות בתענית? הגמרא שואלת האם אדם שצם חייב להימנע רק מאכילה או גם מהנאת החך בכל דרך שהיא? נראה את דברי הגמרא בנוגע לעניין זה: </w:t>
      </w:r>
    </w:p>
    <w:p w14:paraId="164DFD10" w14:textId="77777777" w:rsidR="00515B39" w:rsidRDefault="00515B39" w:rsidP="00987AF5">
      <w:pPr>
        <w:pStyle w:val="a9"/>
        <w:rPr>
          <w:rtl/>
        </w:rPr>
      </w:pPr>
      <w:r w:rsidRPr="00486294">
        <w:rPr>
          <w:rtl/>
        </w:rPr>
        <w:lastRenderedPageBreak/>
        <w:t>בעי מיניה אשיאן</w:t>
      </w:r>
      <w:r>
        <w:rPr>
          <w:rFonts w:hint="cs"/>
          <w:rtl/>
        </w:rPr>
        <w:t>,</w:t>
      </w:r>
      <w:r w:rsidRPr="00486294">
        <w:rPr>
          <w:rtl/>
        </w:rPr>
        <w:t xml:space="preserve"> תנא דבי ר</w:t>
      </w:r>
      <w:r>
        <w:rPr>
          <w:rFonts w:hint="cs"/>
          <w:rtl/>
        </w:rPr>
        <w:t>ב</w:t>
      </w:r>
      <w:r w:rsidRPr="00486294">
        <w:rPr>
          <w:rtl/>
        </w:rPr>
        <w:t xml:space="preserve"> אמי</w:t>
      </w:r>
      <w:r>
        <w:rPr>
          <w:rFonts w:hint="cs"/>
          <w:rtl/>
        </w:rPr>
        <w:t>,</w:t>
      </w:r>
      <w:r w:rsidRPr="00486294">
        <w:rPr>
          <w:rtl/>
        </w:rPr>
        <w:t xml:space="preserve"> מר</w:t>
      </w:r>
      <w:r>
        <w:rPr>
          <w:rFonts w:hint="cs"/>
          <w:rtl/>
        </w:rPr>
        <w:t>ב</w:t>
      </w:r>
      <w:r w:rsidRPr="00486294">
        <w:rPr>
          <w:rtl/>
        </w:rPr>
        <w:t xml:space="preserve"> אמי</w:t>
      </w:r>
      <w:r>
        <w:rPr>
          <w:rFonts w:hint="cs"/>
          <w:rtl/>
        </w:rPr>
        <w:t>:</w:t>
      </w:r>
      <w:r w:rsidRPr="00486294">
        <w:rPr>
          <w:rtl/>
        </w:rPr>
        <w:t xml:space="preserve"> השרוי בתענית</w:t>
      </w:r>
      <w:r>
        <w:rPr>
          <w:rFonts w:hint="cs"/>
          <w:rtl/>
        </w:rPr>
        <w:t>,</w:t>
      </w:r>
      <w:r w:rsidRPr="00486294">
        <w:rPr>
          <w:rtl/>
        </w:rPr>
        <w:t xml:space="preserve"> מהו שיטעום</w:t>
      </w:r>
      <w:r>
        <w:rPr>
          <w:rFonts w:hint="cs"/>
          <w:rtl/>
        </w:rPr>
        <w:t>?</w:t>
      </w:r>
      <w:r w:rsidRPr="00486294">
        <w:rPr>
          <w:rtl/>
        </w:rPr>
        <w:t xml:space="preserve"> אכילה ושתיה קביל עליה והא </w:t>
      </w:r>
      <w:proofErr w:type="spellStart"/>
      <w:r w:rsidRPr="00486294">
        <w:rPr>
          <w:rtl/>
        </w:rPr>
        <w:t>ליכא</w:t>
      </w:r>
      <w:proofErr w:type="spellEnd"/>
      <w:r>
        <w:rPr>
          <w:rFonts w:hint="cs"/>
          <w:rtl/>
        </w:rPr>
        <w:t>,</w:t>
      </w:r>
      <w:r w:rsidRPr="00486294">
        <w:rPr>
          <w:rtl/>
        </w:rPr>
        <w:t xml:space="preserve"> או דילמא הנאה קביל עליה והא איכא</w:t>
      </w:r>
      <w:r>
        <w:rPr>
          <w:rFonts w:hint="cs"/>
          <w:rtl/>
        </w:rPr>
        <w:t xml:space="preserve">? </w:t>
      </w:r>
      <w:r w:rsidRPr="00486294">
        <w:rPr>
          <w:rtl/>
        </w:rPr>
        <w:t>א</w:t>
      </w:r>
      <w:r>
        <w:rPr>
          <w:rFonts w:hint="cs"/>
          <w:rtl/>
        </w:rPr>
        <w:t>מר ליה:</w:t>
      </w:r>
      <w:r w:rsidRPr="00486294">
        <w:rPr>
          <w:rtl/>
        </w:rPr>
        <w:t xml:space="preserve"> טועם ואין בכך כלום</w:t>
      </w:r>
      <w:r>
        <w:rPr>
          <w:rFonts w:hint="cs"/>
          <w:rtl/>
        </w:rPr>
        <w:t xml:space="preserve">. </w:t>
      </w:r>
      <w:r w:rsidRPr="00486294">
        <w:rPr>
          <w:rtl/>
        </w:rPr>
        <w:t>תניא נמי הכי</w:t>
      </w:r>
      <w:r>
        <w:rPr>
          <w:rFonts w:hint="cs"/>
          <w:rtl/>
        </w:rPr>
        <w:t xml:space="preserve">: </w:t>
      </w:r>
      <w:proofErr w:type="spellStart"/>
      <w:r w:rsidRPr="00486294">
        <w:rPr>
          <w:rtl/>
        </w:rPr>
        <w:t>מטעמת</w:t>
      </w:r>
      <w:proofErr w:type="spellEnd"/>
      <w:r w:rsidRPr="00486294">
        <w:rPr>
          <w:rtl/>
        </w:rPr>
        <w:t xml:space="preserve"> אינה טעונה ברכה</w:t>
      </w:r>
      <w:r>
        <w:rPr>
          <w:rFonts w:hint="cs"/>
          <w:rtl/>
        </w:rPr>
        <w:t>,</w:t>
      </w:r>
      <w:r w:rsidRPr="00486294">
        <w:rPr>
          <w:rtl/>
        </w:rPr>
        <w:t xml:space="preserve"> והשרוי בתענית טועם ואין בכך כלום</w:t>
      </w:r>
      <w:r>
        <w:rPr>
          <w:rFonts w:hint="cs"/>
          <w:rtl/>
        </w:rPr>
        <w:t xml:space="preserve">. </w:t>
      </w:r>
      <w:r w:rsidRPr="00486294">
        <w:rPr>
          <w:rtl/>
        </w:rPr>
        <w:t>עד כמה</w:t>
      </w:r>
      <w:r>
        <w:rPr>
          <w:rFonts w:hint="cs"/>
          <w:rtl/>
        </w:rPr>
        <w:t>?</w:t>
      </w:r>
      <w:r w:rsidRPr="00486294">
        <w:rPr>
          <w:rtl/>
        </w:rPr>
        <w:t xml:space="preserve"> ר</w:t>
      </w:r>
      <w:r>
        <w:rPr>
          <w:rFonts w:hint="cs"/>
          <w:rtl/>
        </w:rPr>
        <w:t>ב</w:t>
      </w:r>
      <w:r w:rsidRPr="00486294">
        <w:rPr>
          <w:rtl/>
        </w:rPr>
        <w:t xml:space="preserve"> אמי ור</w:t>
      </w:r>
      <w:r>
        <w:rPr>
          <w:rFonts w:hint="cs"/>
          <w:rtl/>
        </w:rPr>
        <w:t>ב</w:t>
      </w:r>
      <w:r w:rsidRPr="00486294">
        <w:rPr>
          <w:rtl/>
        </w:rPr>
        <w:t xml:space="preserve"> אסי טעמי עד שיעור </w:t>
      </w:r>
      <w:proofErr w:type="spellStart"/>
      <w:r w:rsidRPr="00486294">
        <w:rPr>
          <w:rtl/>
        </w:rPr>
        <w:t>רביעתא</w:t>
      </w:r>
      <w:proofErr w:type="spellEnd"/>
      <w:r>
        <w:rPr>
          <w:rFonts w:hint="cs"/>
          <w:rtl/>
        </w:rPr>
        <w:t xml:space="preserve">. </w:t>
      </w:r>
      <w:r w:rsidRPr="00E36A64">
        <w:rPr>
          <w:rtl/>
        </w:rPr>
        <w:t>(ברכות יד ע"א)</w:t>
      </w:r>
    </w:p>
    <w:p w14:paraId="48F210E6" w14:textId="77777777" w:rsidR="00515B39" w:rsidRDefault="00515B39" w:rsidP="002A3A72">
      <w:pPr>
        <w:rPr>
          <w:rtl/>
        </w:rPr>
      </w:pPr>
      <w:r>
        <w:rPr>
          <w:rFonts w:hint="cs"/>
          <w:rtl/>
        </w:rPr>
        <w:t xml:space="preserve">הראשונים דנים בשאלה האם פסקה זו מתייחסת לתענית של אדם יחיד שמקבל אותה על עצמו באופן התנדבותי או אף על תענית ציבור. התוספות לומדים מלשון הגמרא 'קביל עליה' שהיא מדברת על תענית יחיד התנדבותית (תוספות תענית יד ע"א ד"ה דילמא). הראשונים דנים בשאלה האם תענית יחיד </w:t>
      </w:r>
      <w:proofErr w:type="spellStart"/>
      <w:r>
        <w:rPr>
          <w:rFonts w:hint="cs"/>
          <w:rtl/>
        </w:rPr>
        <w:t>שה'טעימה</w:t>
      </w:r>
      <w:proofErr w:type="spellEnd"/>
      <w:r>
        <w:rPr>
          <w:rFonts w:hint="cs"/>
          <w:rtl/>
        </w:rPr>
        <w:t xml:space="preserve">' בה מותרת כוללת תעניות ציבוריות שנגזרו על עם ישראל בעקבות בצורת קשה או שמא תענית יחיד מתייחסת רק לתענית התנדבותית של אדם פרטי. </w:t>
      </w:r>
    </w:p>
    <w:p w14:paraId="097F2957" w14:textId="0F60C7D5" w:rsidR="00515B39" w:rsidRDefault="00515B39" w:rsidP="00CE73C4">
      <w:pPr>
        <w:rPr>
          <w:rtl/>
        </w:rPr>
      </w:pPr>
      <w:r>
        <w:rPr>
          <w:rFonts w:hint="cs"/>
          <w:rtl/>
        </w:rPr>
        <w:t xml:space="preserve">מצד שני, </w:t>
      </w:r>
      <w:proofErr w:type="spellStart"/>
      <w:r>
        <w:rPr>
          <w:rFonts w:hint="cs"/>
          <w:rtl/>
        </w:rPr>
        <w:t>הרא"ש</w:t>
      </w:r>
      <w:proofErr w:type="spellEnd"/>
      <w:r>
        <w:rPr>
          <w:rFonts w:hint="cs"/>
          <w:rtl/>
        </w:rPr>
        <w:t xml:space="preserve"> ופוסקים נוספים מסבירים כי התלמוד מתיר את ה'טעימה' בכל הצומות למעט תשעה באב ויום הכיפורים (</w:t>
      </w:r>
      <w:proofErr w:type="spellStart"/>
      <w:r>
        <w:rPr>
          <w:rFonts w:hint="cs"/>
          <w:rtl/>
        </w:rPr>
        <w:t>רא"ש</w:t>
      </w:r>
      <w:proofErr w:type="spellEnd"/>
      <w:r>
        <w:rPr>
          <w:rFonts w:hint="cs"/>
          <w:rtl/>
        </w:rPr>
        <w:t xml:space="preserve"> תענית א, טו בשמו של הנודע ביהודה מברצלונה). בשני הצומות האלו 'טעימה' עלולה לגרום להפרת איסור 'רחיצה לשם הנאה'. לדוגמא: טבילת אצבע במים במהלך יום הכיפורים (</w:t>
      </w:r>
      <w:proofErr w:type="spellStart"/>
      <w:r>
        <w:rPr>
          <w:rFonts w:hint="cs"/>
          <w:rtl/>
        </w:rPr>
        <w:t>ריטב"א</w:t>
      </w:r>
      <w:proofErr w:type="spellEnd"/>
      <w:r>
        <w:rPr>
          <w:rFonts w:hint="cs"/>
          <w:rtl/>
        </w:rPr>
        <w:t xml:space="preserve"> תענית </w:t>
      </w:r>
      <w:proofErr w:type="spellStart"/>
      <w:r>
        <w:rPr>
          <w:rFonts w:hint="cs"/>
          <w:rtl/>
        </w:rPr>
        <w:t>יב</w:t>
      </w:r>
      <w:proofErr w:type="spellEnd"/>
      <w:r>
        <w:rPr>
          <w:rFonts w:hint="cs"/>
          <w:rtl/>
        </w:rPr>
        <w:t xml:space="preserve"> ע"א). ייתכן גם כי הטעימה אסורה בשני הצומות הללו כיוון שבתשעה באב וביום הכיפורים נוהגים להחמיר בכל הנוגע לאיסורי התענית השונים שחורגים מתחום האכילה והשתייה (קורבן נתנאל </w:t>
      </w:r>
      <w:r w:rsidR="00703CE0">
        <w:rPr>
          <w:rFonts w:hint="cs"/>
          <w:rtl/>
        </w:rPr>
        <w:t>שם</w:t>
      </w:r>
      <w:r>
        <w:rPr>
          <w:rFonts w:hint="cs"/>
          <w:rtl/>
        </w:rPr>
        <w:t>).</w:t>
      </w:r>
    </w:p>
    <w:p w14:paraId="6E61A3A7" w14:textId="440BD579" w:rsidR="00515B39" w:rsidRDefault="00515B39" w:rsidP="00250EC3">
      <w:pPr>
        <w:rPr>
          <w:rtl/>
        </w:rPr>
      </w:pPr>
      <w:r>
        <w:rPr>
          <w:rFonts w:hint="cs"/>
          <w:rtl/>
        </w:rPr>
        <w:t xml:space="preserve">יש המציעים כי כיוון שקיומם של שלושת הצומות הקטנים תלוי ברצון הציבור, הם נחשבים כצומות שהציבור 'קביל עליהו' [קיבלו עליהם] ולכן הטעימה תהיה מותרת (ראו </w:t>
      </w:r>
      <w:proofErr w:type="spellStart"/>
      <w:r>
        <w:rPr>
          <w:rFonts w:hint="cs"/>
          <w:rtl/>
        </w:rPr>
        <w:t>ריב"ש</w:t>
      </w:r>
      <w:proofErr w:type="spellEnd"/>
      <w:r>
        <w:rPr>
          <w:rFonts w:hint="cs"/>
          <w:rtl/>
        </w:rPr>
        <w:t xml:space="preserve"> </w:t>
      </w:r>
      <w:proofErr w:type="spellStart"/>
      <w:r>
        <w:rPr>
          <w:rFonts w:hint="cs"/>
          <w:rtl/>
        </w:rPr>
        <w:t>רפז</w:t>
      </w:r>
      <w:proofErr w:type="spellEnd"/>
      <w:r>
        <w:rPr>
          <w:rFonts w:hint="cs"/>
          <w:rtl/>
        </w:rPr>
        <w:t xml:space="preserve">; ביאור הגר"א </w:t>
      </w:r>
      <w:proofErr w:type="spellStart"/>
      <w:r>
        <w:rPr>
          <w:rFonts w:hint="cs"/>
          <w:rtl/>
        </w:rPr>
        <w:t>תקסז</w:t>
      </w:r>
      <w:proofErr w:type="spellEnd"/>
      <w:r>
        <w:rPr>
          <w:rFonts w:hint="cs"/>
          <w:rtl/>
        </w:rPr>
        <w:t xml:space="preserve">). השולחן ערוך פוסק כי מי שצם יהיה רשאי לטעום עד כדי 'רביעית' בכל הצומות למעט תשעה באב ויום הכיפורים, כל עוד הוא מוציא את הנוזל מפיו (שולחן ערוך </w:t>
      </w:r>
      <w:proofErr w:type="spellStart"/>
      <w:r>
        <w:rPr>
          <w:rFonts w:hint="cs"/>
          <w:rtl/>
        </w:rPr>
        <w:t>תקסז</w:t>
      </w:r>
      <w:proofErr w:type="spellEnd"/>
      <w:r>
        <w:rPr>
          <w:rFonts w:hint="cs"/>
          <w:rtl/>
        </w:rPr>
        <w:t>, א).</w:t>
      </w:r>
    </w:p>
    <w:p w14:paraId="32D02E96" w14:textId="77777777" w:rsidR="00515B39" w:rsidRDefault="00515B39" w:rsidP="00C679C3">
      <w:pPr>
        <w:rPr>
          <w:rtl/>
        </w:rPr>
      </w:pPr>
      <w:r>
        <w:rPr>
          <w:rFonts w:hint="cs"/>
          <w:rtl/>
        </w:rPr>
        <w:t xml:space="preserve">מעניין להעיר כי בהמשך דבריו (שם ג) השולחן ערוך מצטט את תרומת הדשן שמשיא עצה שלא לרחוץ את הפה ביום צום. תרומת הדשן מסביר כי כיוון ש'טעימה' לדעתו מותרת רק בתענית יחיד, יש להימנע מלשטוף את הפה בתעניות ציבור (תרומת הדשן קנח). המגן אברהם מצביע על סתירה לכאורה: אם השולחן ערוך מתיר לטעום בתעניות ציבור אז וודאי שהוא יתיר גם לשטוף את הפה, בניגוד לעמדת תרומת הדשן (מגן אברהם </w:t>
      </w:r>
      <w:proofErr w:type="spellStart"/>
      <w:r>
        <w:rPr>
          <w:rFonts w:hint="cs"/>
          <w:rtl/>
        </w:rPr>
        <w:t>תקסז</w:t>
      </w:r>
      <w:proofErr w:type="spellEnd"/>
      <w:r>
        <w:rPr>
          <w:rFonts w:hint="cs"/>
          <w:rtl/>
        </w:rPr>
        <w:t xml:space="preserve">, ו). כדי ליישב את שתי הלכות אלו, המגן אברהם מציע ואומר כי ההלכה שאוסרת את שטיפת הפה מתייחסת לשטיפת פה ביותר מרביעית (שם). הרב מרדכי כרמי, מחבר ספר מאמר מרדכי על השולחן ערוך, היה כל כך מוטרד מסתירה זו עד כדי כך שלטענתו </w:t>
      </w:r>
      <w:r>
        <w:rPr>
          <w:rFonts w:hint="cs"/>
          <w:rtl/>
        </w:rPr>
        <w:t xml:space="preserve">חייבים להסביר כי דבריו האחרונים של השולחן ערוך מתייחסים לתשעה באב ויום הכיפורים, ואילו בשאר הצומות שטיפת הפה מותרת לחלוטין (מאמר מרדכי </w:t>
      </w:r>
      <w:proofErr w:type="spellStart"/>
      <w:r>
        <w:rPr>
          <w:rFonts w:hint="cs"/>
          <w:rtl/>
        </w:rPr>
        <w:t>תקסז</w:t>
      </w:r>
      <w:proofErr w:type="spellEnd"/>
      <w:r>
        <w:rPr>
          <w:rFonts w:hint="cs"/>
          <w:rtl/>
        </w:rPr>
        <w:t xml:space="preserve">). הרב עובדיה מתאר כל ניסיון לפתור את בעיה זו כ'סכנת דרכים' (ילקוט יוסף מועדים עמ' 534). </w:t>
      </w:r>
    </w:p>
    <w:p w14:paraId="77980023" w14:textId="1509650B" w:rsidR="00515B39" w:rsidRDefault="00515B39" w:rsidP="009F1088">
      <w:pPr>
        <w:rPr>
          <w:rtl/>
        </w:rPr>
      </w:pPr>
      <w:proofErr w:type="spellStart"/>
      <w:r>
        <w:rPr>
          <w:rFonts w:hint="cs"/>
          <w:rtl/>
        </w:rPr>
        <w:t>הרמ"א</w:t>
      </w:r>
      <w:proofErr w:type="spellEnd"/>
      <w:r>
        <w:rPr>
          <w:rFonts w:hint="cs"/>
          <w:rtl/>
        </w:rPr>
        <w:t xml:space="preserve"> מוסיף ואומר כי נוהגים להקפיד ולא להתיר את הטעימה גם בשלושת הצומות הקטנים (רמ"א </w:t>
      </w:r>
      <w:proofErr w:type="spellStart"/>
      <w:r>
        <w:rPr>
          <w:rFonts w:hint="cs"/>
          <w:rtl/>
        </w:rPr>
        <w:t>תקסז</w:t>
      </w:r>
      <w:proofErr w:type="spellEnd"/>
      <w:r>
        <w:rPr>
          <w:rFonts w:hint="cs"/>
          <w:rtl/>
        </w:rPr>
        <w:t xml:space="preserve">, א). נראה שפסיקה זו תואמת יותר את עמדת תרומת הדשן. עם זאת, בחיבורו של </w:t>
      </w:r>
      <w:proofErr w:type="spellStart"/>
      <w:r>
        <w:rPr>
          <w:rFonts w:hint="cs"/>
          <w:rtl/>
        </w:rPr>
        <w:t>הרמ"א</w:t>
      </w:r>
      <w:proofErr w:type="spellEnd"/>
      <w:r>
        <w:rPr>
          <w:rFonts w:hint="cs"/>
          <w:rtl/>
        </w:rPr>
        <w:t xml:space="preserve"> על דברי הטור, דרכי משה, הוא מציין כי </w:t>
      </w:r>
      <w:proofErr w:type="spellStart"/>
      <w:r>
        <w:rPr>
          <w:rFonts w:hint="cs"/>
          <w:rtl/>
        </w:rPr>
        <w:t>המהרי"ל</w:t>
      </w:r>
      <w:proofErr w:type="spellEnd"/>
      <w:r>
        <w:rPr>
          <w:rFonts w:hint="cs"/>
          <w:rtl/>
        </w:rPr>
        <w:t xml:space="preserve"> היה שוטף את פיו תוך כדי רכינה קדימה כדי שהמים לא יגיעו לגרונו. ככל הנראה, </w:t>
      </w:r>
      <w:proofErr w:type="spellStart"/>
      <w:r>
        <w:rPr>
          <w:rFonts w:hint="cs"/>
          <w:rtl/>
        </w:rPr>
        <w:t>המהרי"ל</w:t>
      </w:r>
      <w:proofErr w:type="spellEnd"/>
      <w:r>
        <w:rPr>
          <w:rFonts w:hint="cs"/>
          <w:rtl/>
        </w:rPr>
        <w:t xml:space="preserve"> טוען כי למרות שאין לטעום במהלך ארבעת הצומות, אין לחשוש בכל הנוגע לשטיפת הפה (דרכי משה </w:t>
      </w:r>
      <w:proofErr w:type="spellStart"/>
      <w:r>
        <w:rPr>
          <w:rFonts w:hint="cs"/>
          <w:rtl/>
        </w:rPr>
        <w:t>תקסז</w:t>
      </w:r>
      <w:proofErr w:type="spellEnd"/>
      <w:r>
        <w:rPr>
          <w:rFonts w:hint="cs"/>
          <w:rtl/>
        </w:rPr>
        <w:t xml:space="preserve">, ב). האליה רבה פוסק בהתאם לדבריו (אליה רבה </w:t>
      </w:r>
      <w:proofErr w:type="spellStart"/>
      <w:r>
        <w:rPr>
          <w:rFonts w:hint="cs"/>
          <w:rtl/>
        </w:rPr>
        <w:t>תקסז</w:t>
      </w:r>
      <w:proofErr w:type="spellEnd"/>
      <w:r>
        <w:rPr>
          <w:rFonts w:hint="cs"/>
          <w:rtl/>
        </w:rPr>
        <w:t>, ה).</w:t>
      </w:r>
    </w:p>
    <w:p w14:paraId="1D4A4224" w14:textId="3A4913EE" w:rsidR="00515B39" w:rsidRDefault="00515B39" w:rsidP="000D5826">
      <w:pPr>
        <w:rPr>
          <w:rtl/>
        </w:rPr>
      </w:pPr>
      <w:r>
        <w:rPr>
          <w:rFonts w:hint="cs"/>
          <w:rtl/>
        </w:rPr>
        <w:t xml:space="preserve">המשנה ברורה כותב כי במצבים של אי-נעימות, אדם יהיה רשאי לשטוף את פיו במים, כל עוד הוא נזהר שלא לבלוע אף טיפה; זה נכון גם לגבי תשעה באב (משנה ברורה יא). באופן דומה, המנחת יצחק מתיר לשטוף את הפה, אפילו בעזרת מברשת שיניים, כאשר הדבר נחוץ (מנחת יצחק ד, קט). כיום, נראה כי רוב האנשים מרגישים אי-נעימות גדולה </w:t>
      </w:r>
      <w:proofErr w:type="spellStart"/>
      <w:r>
        <w:rPr>
          <w:rFonts w:hint="cs"/>
          <w:rtl/>
        </w:rPr>
        <w:t>כשלא</w:t>
      </w:r>
      <w:proofErr w:type="spellEnd"/>
      <w:r>
        <w:rPr>
          <w:rFonts w:hint="cs"/>
          <w:rtl/>
        </w:rPr>
        <w:t xml:space="preserve"> מתאפשר להם לרחוץ את השיניים בבוקר ולכן יהיה מותר לצחצח שיניים או פשוט לשטוף את הפה במהלך הצום. </w:t>
      </w:r>
    </w:p>
    <w:p w14:paraId="208E74F8" w14:textId="77777777" w:rsidR="007116FE" w:rsidRDefault="007116FE" w:rsidP="000D5826">
      <w:pPr>
        <w:rPr>
          <w:rtl/>
        </w:rPr>
      </w:pPr>
    </w:p>
    <w:p w14:paraId="44D829A2" w14:textId="77777777" w:rsidR="00515B39" w:rsidRDefault="00515B39" w:rsidP="007116FE">
      <w:pPr>
        <w:pStyle w:val="2"/>
        <w:rPr>
          <w:rtl/>
        </w:rPr>
      </w:pPr>
      <w:r w:rsidRPr="00E50499">
        <w:rPr>
          <w:rFonts w:hint="cs"/>
          <w:rtl/>
        </w:rPr>
        <w:t xml:space="preserve">אדם ש'שכח' את הצום </w:t>
      </w:r>
    </w:p>
    <w:p w14:paraId="33C1FB6D" w14:textId="77777777" w:rsidR="00515B39" w:rsidRPr="00E50499" w:rsidRDefault="00515B39" w:rsidP="00CF44E5">
      <w:pPr>
        <w:rPr>
          <w:rtl/>
        </w:rPr>
      </w:pPr>
      <w:r>
        <w:rPr>
          <w:rFonts w:hint="cs"/>
          <w:rtl/>
        </w:rPr>
        <w:t xml:space="preserve">מה אדם צריך לעשות במקרה שבו הוא נזכר כי היום הוא יום צום רק אחרי שבירך ברכה ראשונה על מאכל או משקה? שאלה זו קשורה למעשה לשאלה כללית יותר והיא מה על האדם לעשות אם בירך בטעות ברכה על מאכל אסור, כדוגמת מאכלות שאינם כשרים, מאכלי חלב אחרי אכילת אוכל בשרי, או מאכל שנשבע שלא יאכל. מחד, המאכלות אסורים לאכילה וודאי שאסור לו לאכול אותם. מאידך, אין לשאת את שם השם לשווא, אפילו כשאמירת השם נאמרת כחלק מברכה, ולכן יהיה עליו לאכול את אותם מאכלות. כדי לפתור בעיה זו עלינו להבין מהו מקור איסור אמירת ברכה לבטלה, את רמת האיסור של המזון המדובר ולאחר מכן להעריך לאיזה מן האיסורים יש לחשוש יותר. </w:t>
      </w:r>
    </w:p>
    <w:p w14:paraId="33D75AB1" w14:textId="5CAD61E0" w:rsidR="00515B39" w:rsidRDefault="00515B39" w:rsidP="0054731B">
      <w:pPr>
        <w:rPr>
          <w:rtl/>
        </w:rPr>
      </w:pPr>
      <w:r>
        <w:rPr>
          <w:rFonts w:hint="cs"/>
          <w:rtl/>
        </w:rPr>
        <w:t>הראשונים דנים במקור האיסור לומר ברכה לבטלה. הגמרא מלמדת כי "</w:t>
      </w:r>
      <w:r w:rsidRPr="0085073B">
        <w:rPr>
          <w:rtl/>
        </w:rPr>
        <w:t xml:space="preserve">כל המברך ברכה שאינה צריכה עובר משום </w:t>
      </w:r>
      <w:r>
        <w:rPr>
          <w:rFonts w:hint="cs"/>
          <w:rtl/>
        </w:rPr>
        <w:t>'</w:t>
      </w:r>
      <w:r w:rsidRPr="0085073B">
        <w:rPr>
          <w:rtl/>
        </w:rPr>
        <w:t xml:space="preserve">לא </w:t>
      </w:r>
      <w:proofErr w:type="spellStart"/>
      <w:r w:rsidRPr="0085073B">
        <w:rPr>
          <w:rtl/>
        </w:rPr>
        <w:t>תשא</w:t>
      </w:r>
      <w:proofErr w:type="spellEnd"/>
      <w:r>
        <w:rPr>
          <w:rFonts w:hint="cs"/>
          <w:rtl/>
        </w:rPr>
        <w:t xml:space="preserve"> שם ה' אלוקיך לשווא'" (ברכות לג ע"א). במקום אחר (תמורה ד ע"א) הגמרא טוענת כי מי שמוציא את שמו של הקב"ה לשווא עובר על ציווי "את ה' אלוקיך תירא" (דברים ו, </w:t>
      </w:r>
      <w:proofErr w:type="spellStart"/>
      <w:r>
        <w:rPr>
          <w:rFonts w:hint="cs"/>
          <w:rtl/>
        </w:rPr>
        <w:t>יג</w:t>
      </w:r>
      <w:proofErr w:type="spellEnd"/>
      <w:r>
        <w:rPr>
          <w:rFonts w:hint="cs"/>
          <w:rtl/>
        </w:rPr>
        <w:t xml:space="preserve">). רוב הראשונים סוברים כי אין להבין את הגמרא כפשוטה וכן כי האיסור הוא </w:t>
      </w:r>
      <w:r>
        <w:rPr>
          <w:rFonts w:hint="cs"/>
          <w:rtl/>
        </w:rPr>
        <w:lastRenderedPageBreak/>
        <w:t>מדרבנן</w:t>
      </w:r>
      <w:r w:rsidRPr="00CA0F02">
        <w:rPr>
          <w:rFonts w:ascii="Narkisim" w:hAnsi="Narkisim"/>
          <w:rtl/>
        </w:rPr>
        <w:t>.</w:t>
      </w:r>
      <w:r w:rsidRPr="00CA0F02">
        <w:rPr>
          <w:rStyle w:val="a5"/>
          <w:sz w:val="24"/>
          <w:rtl/>
        </w:rPr>
        <w:footnoteReference w:id="3"/>
      </w:r>
      <w:r w:rsidR="00CA0F02">
        <w:rPr>
          <w:rFonts w:hint="cs"/>
          <w:rtl/>
        </w:rPr>
        <w:t xml:space="preserve"> </w:t>
      </w:r>
      <w:r>
        <w:rPr>
          <w:rFonts w:hint="cs"/>
          <w:rtl/>
        </w:rPr>
        <w:t>אמנם, הרמב"ם (הלכות ברכות א, טו), ובעקבותיו גם השולחן ערוך (</w:t>
      </w:r>
      <w:proofErr w:type="spellStart"/>
      <w:r>
        <w:rPr>
          <w:rFonts w:hint="cs"/>
          <w:rtl/>
        </w:rPr>
        <w:t>קטו</w:t>
      </w:r>
      <w:proofErr w:type="spellEnd"/>
      <w:r>
        <w:rPr>
          <w:rFonts w:hint="cs"/>
          <w:rtl/>
        </w:rPr>
        <w:t xml:space="preserve">, ד), פוסקים כי ככל הנראה זהו איסור דאורייתא. </w:t>
      </w:r>
    </w:p>
    <w:p w14:paraId="67BF06D3" w14:textId="77777777" w:rsidR="00515B39" w:rsidRDefault="00515B39" w:rsidP="005E0234">
      <w:pPr>
        <w:rPr>
          <w:rtl/>
        </w:rPr>
      </w:pPr>
      <w:r>
        <w:rPr>
          <w:rFonts w:hint="cs"/>
          <w:rtl/>
        </w:rPr>
        <w:t xml:space="preserve">לדעת הרמב"ם, במקרה של אמירת ברכה בטעות על דבר מאכל ביום צום בו אנו עוסקים, יהיה ניתן לטעום מעט כדי שלא לשאת את שם השם לשווא שהרי לשיטתו זהו איסור דאורייתא ואילו הצום הוא מדרבנן. אמנם, לפי התוספות אין לאכול מאותו המאכל, במיוחד במהלך אחד מארבעת הצומות שמקורם הוא ב'דברי קבלה' (מן הנביאים). לכן, עדיף שאדם פשוט יגיד 'ברוך שם כבוד' מיד בסיום הברכה. </w:t>
      </w:r>
    </w:p>
    <w:p w14:paraId="2675B448" w14:textId="77777777" w:rsidR="00515B39" w:rsidRDefault="00515B39" w:rsidP="0008749D">
      <w:pPr>
        <w:rPr>
          <w:rtl/>
        </w:rPr>
      </w:pPr>
      <w:r>
        <w:rPr>
          <w:rFonts w:hint="cs"/>
          <w:rtl/>
        </w:rPr>
        <w:t xml:space="preserve">הרב עובדיה יוסף פוסק בהתאם לשיטת הרמב"ם, כי יש לטעום ולבלוע מעט אוכל כדי להימנע מאמירת ברכה לבטלה, כאשר גם במצב זה ייחשב לאדם שהוא קיים את הצום (יביע אומר יורה דעה ב, ה, ו-ח). הפסקי תשובות מצטט מספר אחרונים שפוסקים כי אסור לאכול את אותו המאכל, אך יש לטעום אותו מבלי לבלוע (פסקי תשובות </w:t>
      </w:r>
      <w:proofErr w:type="spellStart"/>
      <w:r>
        <w:rPr>
          <w:rFonts w:hint="cs"/>
          <w:rtl/>
        </w:rPr>
        <w:t>תקסח</w:t>
      </w:r>
      <w:proofErr w:type="spellEnd"/>
      <w:r>
        <w:rPr>
          <w:rFonts w:hint="cs"/>
          <w:rtl/>
        </w:rPr>
        <w:t xml:space="preserve">. </w:t>
      </w:r>
      <w:proofErr w:type="spellStart"/>
      <w:r>
        <w:rPr>
          <w:rFonts w:hint="cs"/>
          <w:rtl/>
        </w:rPr>
        <w:t>השערי</w:t>
      </w:r>
      <w:proofErr w:type="spellEnd"/>
      <w:r>
        <w:rPr>
          <w:rFonts w:hint="cs"/>
          <w:rtl/>
        </w:rPr>
        <w:t xml:space="preserve"> תשובה שם גם דן בנושא זה). מי שהתחיל להגיד את הברכה אבל לא סיים אותה צריך לומר 'למדני חוקיך' באותו הרגע שנזכר כי זהו יום צום, שכן אמירה זו היא פסוק מן התנ"ך (תהלים קיט, </w:t>
      </w:r>
      <w:proofErr w:type="spellStart"/>
      <w:r>
        <w:rPr>
          <w:rFonts w:hint="cs"/>
          <w:rtl/>
        </w:rPr>
        <w:t>יב</w:t>
      </w:r>
      <w:proofErr w:type="spellEnd"/>
      <w:r>
        <w:rPr>
          <w:rFonts w:hint="cs"/>
          <w:rtl/>
        </w:rPr>
        <w:t>).</w:t>
      </w:r>
    </w:p>
    <w:p w14:paraId="0C91E9A7" w14:textId="511357B3" w:rsidR="00515B39" w:rsidRDefault="00515B39" w:rsidP="00AE164E">
      <w:pPr>
        <w:rPr>
          <w:rtl/>
        </w:rPr>
      </w:pPr>
      <w:r>
        <w:rPr>
          <w:rFonts w:hint="cs"/>
          <w:rtl/>
        </w:rPr>
        <w:t xml:space="preserve">מי ששכח לגמרי מהצום ואכל כהרגלו עד לנקודה מסוימת במהלך היום צריך לצום מאותו הרגע שנזכר ועד לסוף הצום. יתר על כן, אין לנסות ו'להשלים' את הצום. אמנם, </w:t>
      </w:r>
      <w:proofErr w:type="spellStart"/>
      <w:r>
        <w:rPr>
          <w:rFonts w:hint="cs"/>
          <w:rtl/>
        </w:rPr>
        <w:t>המהרי"ל</w:t>
      </w:r>
      <w:proofErr w:type="spellEnd"/>
      <w:r>
        <w:rPr>
          <w:rFonts w:hint="cs"/>
          <w:rtl/>
        </w:rPr>
        <w:t>, שמובא במשנה ברורה (</w:t>
      </w:r>
      <w:proofErr w:type="spellStart"/>
      <w:r>
        <w:rPr>
          <w:rFonts w:hint="cs"/>
          <w:rtl/>
        </w:rPr>
        <w:t>תקסח</w:t>
      </w:r>
      <w:proofErr w:type="spellEnd"/>
      <w:r>
        <w:rPr>
          <w:rFonts w:hint="cs"/>
          <w:rtl/>
        </w:rPr>
        <w:t xml:space="preserve">, ח), מורה למי שאכל במהלך הצום להשלים את הצום כדי לזכות בכפרה. </w:t>
      </w:r>
    </w:p>
    <w:p w14:paraId="6E186071" w14:textId="77777777" w:rsidR="00E947D1" w:rsidRDefault="00E947D1" w:rsidP="00AE164E">
      <w:pPr>
        <w:rPr>
          <w:rtl/>
        </w:rPr>
      </w:pPr>
    </w:p>
    <w:p w14:paraId="54BD67AF" w14:textId="77777777" w:rsidR="00515B39" w:rsidRDefault="00515B39" w:rsidP="00E947D1">
      <w:pPr>
        <w:pStyle w:val="2"/>
        <w:rPr>
          <w:rtl/>
        </w:rPr>
      </w:pPr>
      <w:r w:rsidRPr="0017260E">
        <w:rPr>
          <w:rFonts w:hint="cs"/>
          <w:rtl/>
        </w:rPr>
        <w:t>הפטורים מן הצום</w:t>
      </w:r>
    </w:p>
    <w:p w14:paraId="013F9160" w14:textId="77777777" w:rsidR="00515B39" w:rsidRPr="00ED0C7E" w:rsidRDefault="00515B39" w:rsidP="00F36174">
      <w:pPr>
        <w:rPr>
          <w:rtl/>
        </w:rPr>
      </w:pPr>
      <w:r>
        <w:rPr>
          <w:rFonts w:hint="cs"/>
          <w:rtl/>
        </w:rPr>
        <w:t>ביום כיפור כל מי שהוא בגדר 'מבוגר' חייב בצום אלא אם כן שמירת הצום עלולה לסכן את חייו ('פיקוח נפש'). במצב כזה, יש להעדיף לאכול או לשתות במידות קטנות ('לשיעורים').</w:t>
      </w:r>
      <w:r w:rsidRPr="001E3976">
        <w:rPr>
          <w:rFonts w:hint="cs"/>
          <w:rtl/>
        </w:rPr>
        <w:t xml:space="preserve"> </w:t>
      </w:r>
      <w:r>
        <w:rPr>
          <w:rFonts w:hint="cs"/>
          <w:rtl/>
        </w:rPr>
        <w:t xml:space="preserve">לעומת זאת, בארבעת הצומות ישנם אנשים הפטורים מקיום ימי הצום. </w:t>
      </w:r>
    </w:p>
    <w:p w14:paraId="7EB8B975" w14:textId="77777777" w:rsidR="00515B39" w:rsidRDefault="00515B39" w:rsidP="00B05522">
      <w:pPr>
        <w:rPr>
          <w:rtl/>
        </w:rPr>
      </w:pPr>
      <w:r w:rsidRPr="005C70F1">
        <w:rPr>
          <w:rFonts w:hint="cs"/>
          <w:rtl/>
        </w:rPr>
        <w:t xml:space="preserve">אדם חולה, גם אם מחלתו איננה מסכנת את חייו ('חולה שאין בו סכנה'), </w:t>
      </w:r>
      <w:r>
        <w:rPr>
          <w:rFonts w:hint="cs"/>
          <w:rtl/>
        </w:rPr>
        <w:t>ו</w:t>
      </w:r>
      <w:r w:rsidRPr="005C70F1">
        <w:rPr>
          <w:rFonts w:hint="cs"/>
          <w:rtl/>
        </w:rPr>
        <w:t xml:space="preserve">קשיש חלש שעלול לחלות אם הוא יצום, לא </w:t>
      </w:r>
      <w:r>
        <w:rPr>
          <w:rFonts w:hint="cs"/>
          <w:rtl/>
        </w:rPr>
        <w:t xml:space="preserve">צריכים </w:t>
      </w:r>
      <w:r w:rsidRPr="005C70F1">
        <w:rPr>
          <w:rFonts w:hint="cs"/>
          <w:rtl/>
        </w:rPr>
        <w:t>לצום (</w:t>
      </w:r>
      <w:r>
        <w:rPr>
          <w:rFonts w:hint="cs"/>
          <w:rtl/>
        </w:rPr>
        <w:t xml:space="preserve">משנה ברורה </w:t>
      </w:r>
      <w:proofErr w:type="spellStart"/>
      <w:r>
        <w:rPr>
          <w:rFonts w:hint="cs"/>
          <w:rtl/>
        </w:rPr>
        <w:t>תקמד</w:t>
      </w:r>
      <w:proofErr w:type="spellEnd"/>
      <w:r>
        <w:rPr>
          <w:rFonts w:hint="cs"/>
          <w:rtl/>
        </w:rPr>
        <w:t xml:space="preserve">, יא; חיי אדם קלה, ב). אדם חולה לא צריך לשקול אם מצבו ייהפך למסוכן או לא; כל עוד הוא חולה הוא יהיה פטור מן הצום (פסקי תשובות </w:t>
      </w:r>
      <w:proofErr w:type="spellStart"/>
      <w:r>
        <w:rPr>
          <w:rFonts w:hint="cs"/>
          <w:rtl/>
        </w:rPr>
        <w:t>תקנד</w:t>
      </w:r>
      <w:proofErr w:type="spellEnd"/>
      <w:r>
        <w:rPr>
          <w:rFonts w:hint="cs"/>
          <w:rtl/>
        </w:rPr>
        <w:t xml:space="preserve">, ח). בנוסף לכך, אדם שמחלים ממחלה וחושש יגרום לו להיות שוב חולה, או אפילו אדם שלא מתאושש ממחלה אלא חושש כי הצום </w:t>
      </w:r>
      <w:r>
        <w:rPr>
          <w:rFonts w:hint="cs"/>
          <w:rtl/>
        </w:rPr>
        <w:t xml:space="preserve">יגרום לו להיות חולה, איננו צריך לצום ויהיה לו מותר לאכול ולשתות. לדוגמא, אדם שסובל ממחלת הסוכרת, כאבי ראש עזים של מיגרנה או אבנים בכליות יהיה רשאי לאכול או לשתות על מנת למנוע את הופעת המצבים הללו. אומנם, על אותם אלה שחייבים לאכול להימנע מאכילת בשר ושתיית יין ולהסתפק רק במאכלים ומשקאות שחיוניים להם מבחינה בריאותית. </w:t>
      </w:r>
    </w:p>
    <w:p w14:paraId="0FAFB671" w14:textId="77777777" w:rsidR="00515B39" w:rsidRDefault="00515B39" w:rsidP="00875A44">
      <w:pPr>
        <w:rPr>
          <w:rtl/>
        </w:rPr>
      </w:pPr>
      <w:r>
        <w:rPr>
          <w:rFonts w:hint="cs"/>
          <w:rtl/>
        </w:rPr>
        <w:t xml:space="preserve">אדם שצריך לקחת תרופות במהלך הצום כגון אנטיביוטיקה, או מי שסובל ממצב כרוני אך ביום הצום הוא איננו חולה ולכן יהיה חייב לצום, צריך לנסות לבלוע את התרופות שלו בלי מים. יש הטוענים כי מי שלא מסוגל לבלוע תרופות ללא מים יהיה צריך לערבב מעט מים עם חומר מריר וליטול את התרופה יחד עם מים אלו (שולחן ערוך </w:t>
      </w:r>
      <w:proofErr w:type="spellStart"/>
      <w:r>
        <w:rPr>
          <w:rFonts w:hint="cs"/>
          <w:rtl/>
        </w:rPr>
        <w:t>תקנד</w:t>
      </w:r>
      <w:proofErr w:type="spellEnd"/>
      <w:r>
        <w:rPr>
          <w:rFonts w:hint="cs"/>
          <w:rtl/>
        </w:rPr>
        <w:t xml:space="preserve">, ד). בליעת כדור עם מעט מי פה צריכה להספיק. בספרו של הרב ד"ר אברהם סופר אברהם על הלכות תרופות מובאים דברי הרב שלמה זלמן </w:t>
      </w:r>
      <w:proofErr w:type="spellStart"/>
      <w:r w:rsidRPr="00B8205D">
        <w:rPr>
          <w:rtl/>
        </w:rPr>
        <w:t>אויערבך</w:t>
      </w:r>
      <w:proofErr w:type="spellEnd"/>
      <w:r>
        <w:rPr>
          <w:rFonts w:hint="cs"/>
          <w:rtl/>
        </w:rPr>
        <w:t xml:space="preserve"> והרב יהושע </w:t>
      </w:r>
      <w:proofErr w:type="spellStart"/>
      <w:r w:rsidRPr="00B8205D">
        <w:rPr>
          <w:rtl/>
        </w:rPr>
        <w:t>נויבירט</w:t>
      </w:r>
      <w:proofErr w:type="spellEnd"/>
      <w:r w:rsidRPr="00B8205D">
        <w:rPr>
          <w:rtl/>
        </w:rPr>
        <w:t xml:space="preserve"> </w:t>
      </w:r>
      <w:r>
        <w:rPr>
          <w:rFonts w:hint="cs"/>
          <w:rtl/>
        </w:rPr>
        <w:t xml:space="preserve">שמתירים לאדם שלא יכול ליטול תרופה ללא שתיית מים לשתות מים יחד עם אותן התרופות (נשמת אברהם ה, </w:t>
      </w:r>
      <w:proofErr w:type="spellStart"/>
      <w:r>
        <w:rPr>
          <w:rFonts w:hint="cs"/>
          <w:rtl/>
        </w:rPr>
        <w:t>תקנד</w:t>
      </w:r>
      <w:proofErr w:type="spellEnd"/>
      <w:r>
        <w:rPr>
          <w:rFonts w:hint="cs"/>
          <w:rtl/>
        </w:rPr>
        <w:t xml:space="preserve">, א). </w:t>
      </w:r>
    </w:p>
    <w:p w14:paraId="62F6D282" w14:textId="77777777" w:rsidR="00515B39" w:rsidRDefault="00515B39" w:rsidP="00B0350D">
      <w:pPr>
        <w:rPr>
          <w:rtl/>
        </w:rPr>
      </w:pPr>
      <w:r>
        <w:rPr>
          <w:rFonts w:hint="cs"/>
          <w:rtl/>
        </w:rPr>
        <w:t xml:space="preserve">האחרונים דנים בשאלה האם אדם שחייב לאכול או לשתות במהלך ארבעת הצומות יהיה רשאי לעשות זאת אך במידות קטנות ('לשיעורים'), כפי שעושים אנשים שהדבר מותר להם במהלך יום הכיפורים (ביאור הלכה </w:t>
      </w:r>
      <w:proofErr w:type="spellStart"/>
      <w:r>
        <w:rPr>
          <w:rFonts w:hint="cs"/>
          <w:rtl/>
        </w:rPr>
        <w:t>תקנד</w:t>
      </w:r>
      <w:proofErr w:type="spellEnd"/>
      <w:r>
        <w:rPr>
          <w:rFonts w:hint="cs"/>
          <w:rtl/>
        </w:rPr>
        <w:t xml:space="preserve">, ו. מצטט את הפתחי עולם; מרחשת א, יד), או שמא מדובר בהחמרה שלא חלה בארבעת הצומות (אבני נזר נד; ערוך השולחן </w:t>
      </w:r>
      <w:proofErr w:type="spellStart"/>
      <w:r>
        <w:rPr>
          <w:rFonts w:hint="cs"/>
          <w:rtl/>
        </w:rPr>
        <w:t>תקנד</w:t>
      </w:r>
      <w:proofErr w:type="spellEnd"/>
      <w:r>
        <w:rPr>
          <w:rFonts w:hint="cs"/>
          <w:rtl/>
        </w:rPr>
        <w:t xml:space="preserve">, ז; שבט הלוי ד, נו; ציץ אליעזר י, כה, </w:t>
      </w:r>
      <w:proofErr w:type="spellStart"/>
      <w:r>
        <w:rPr>
          <w:rFonts w:hint="cs"/>
          <w:rtl/>
        </w:rPr>
        <w:t>טז</w:t>
      </w:r>
      <w:proofErr w:type="spellEnd"/>
      <w:r>
        <w:rPr>
          <w:rFonts w:hint="cs"/>
          <w:rtl/>
        </w:rPr>
        <w:t xml:space="preserve">). הנשמת אברהם כותב בשמו של הרב שלמה זלמן </w:t>
      </w:r>
      <w:proofErr w:type="spellStart"/>
      <w:r w:rsidRPr="00B8205D">
        <w:rPr>
          <w:rtl/>
        </w:rPr>
        <w:t>אויערבך</w:t>
      </w:r>
      <w:proofErr w:type="spellEnd"/>
      <w:r>
        <w:rPr>
          <w:rFonts w:hint="cs"/>
          <w:rtl/>
        </w:rPr>
        <w:t xml:space="preserve"> כי אדם בריא שאוכל או שותה כדי שלא להיות חולה יהיה צריך לאכול או לשתות 'לשיעורים', כפי שעושה אדם חולה הצפוי לעלות לתורה ביום הצום (נשמת אברהם ד, </w:t>
      </w:r>
      <w:proofErr w:type="spellStart"/>
      <w:r>
        <w:rPr>
          <w:rFonts w:hint="cs"/>
          <w:rtl/>
        </w:rPr>
        <w:t>תקנד</w:t>
      </w:r>
      <w:proofErr w:type="spellEnd"/>
      <w:r>
        <w:rPr>
          <w:rFonts w:hint="cs"/>
          <w:rtl/>
        </w:rPr>
        <w:t xml:space="preserve">, א). </w:t>
      </w:r>
    </w:p>
    <w:p w14:paraId="31F6ADAE" w14:textId="2476018F" w:rsidR="00515B39" w:rsidRDefault="00515B39" w:rsidP="00FB3AA2">
      <w:pPr>
        <w:rPr>
          <w:rtl/>
        </w:rPr>
      </w:pPr>
      <w:r>
        <w:rPr>
          <w:rFonts w:hint="cs"/>
          <w:rtl/>
        </w:rPr>
        <w:t xml:space="preserve">למרות שנשים בהריון ומניקות מחויבות לצום במהלך ט' באב, הן יהיו פטורות מתענית בשאר הצומות הקטנים וכך הוא הדין אף בתענית אסתר (שולחן ערוך </w:t>
      </w:r>
      <w:proofErr w:type="spellStart"/>
      <w:r>
        <w:rPr>
          <w:rFonts w:hint="cs"/>
          <w:rtl/>
        </w:rPr>
        <w:t>תקנד</w:t>
      </w:r>
      <w:proofErr w:type="spellEnd"/>
      <w:r>
        <w:rPr>
          <w:rFonts w:hint="cs"/>
          <w:rtl/>
        </w:rPr>
        <w:t xml:space="preserve">, ה; שם </w:t>
      </w:r>
      <w:proofErr w:type="spellStart"/>
      <w:r>
        <w:rPr>
          <w:rFonts w:hint="cs"/>
          <w:rtl/>
        </w:rPr>
        <w:t>תקנ</w:t>
      </w:r>
      <w:proofErr w:type="spellEnd"/>
      <w:r>
        <w:rPr>
          <w:rFonts w:hint="cs"/>
          <w:rtl/>
        </w:rPr>
        <w:t xml:space="preserve">, א). </w:t>
      </w:r>
      <w:proofErr w:type="spellStart"/>
      <w:r>
        <w:rPr>
          <w:rFonts w:hint="cs"/>
          <w:rtl/>
        </w:rPr>
        <w:t>הרמ"א</w:t>
      </w:r>
      <w:proofErr w:type="spellEnd"/>
      <w:r>
        <w:rPr>
          <w:rFonts w:hint="cs"/>
          <w:rtl/>
        </w:rPr>
        <w:t xml:space="preserve"> מעיד כי בקהילות אשכנז נשים בהריון נהגו לצום (רמ"א שם). ערוך השולחן כותב כי נשים בהריון יכולות לצום אבל אם דבר זה גורם לצער גדול עבורן הן יהיו רשאיות לאכול, גם אם הצום לא מהווה סכנה עבור האישה או העובר (ערוך השולחן </w:t>
      </w:r>
      <w:proofErr w:type="spellStart"/>
      <w:r>
        <w:rPr>
          <w:rFonts w:hint="cs"/>
          <w:rtl/>
        </w:rPr>
        <w:t>תקנ</w:t>
      </w:r>
      <w:proofErr w:type="spellEnd"/>
      <w:r>
        <w:rPr>
          <w:rFonts w:hint="cs"/>
          <w:rtl/>
        </w:rPr>
        <w:t xml:space="preserve">, א). מקובל בימינו כי נשים הרות ומניקות לא צמות בימים אלו. </w:t>
      </w:r>
    </w:p>
    <w:p w14:paraId="5F71A7A1" w14:textId="77777777" w:rsidR="00515B39" w:rsidRDefault="00515B39" w:rsidP="006156FA">
      <w:pPr>
        <w:rPr>
          <w:rtl/>
        </w:rPr>
      </w:pPr>
      <w:r>
        <w:rPr>
          <w:rFonts w:hint="cs"/>
          <w:rtl/>
        </w:rPr>
        <w:t xml:space="preserve">המונח 'אם מניקה' מתייחס ככל הנראה לנשים שמניקות בפועל, אך חלק מהאחרונים, דוגמת הרב שלום מרדכי </w:t>
      </w:r>
      <w:proofErr w:type="spellStart"/>
      <w:r>
        <w:rPr>
          <w:rFonts w:hint="cs"/>
          <w:rtl/>
        </w:rPr>
        <w:t>שבדרון</w:t>
      </w:r>
      <w:proofErr w:type="spellEnd"/>
      <w:r>
        <w:rPr>
          <w:rFonts w:hint="cs"/>
          <w:rtl/>
        </w:rPr>
        <w:t xml:space="preserve"> (דעת תורה </w:t>
      </w:r>
      <w:proofErr w:type="spellStart"/>
      <w:r>
        <w:rPr>
          <w:rFonts w:hint="cs"/>
          <w:rtl/>
        </w:rPr>
        <w:t>תקנ</w:t>
      </w:r>
      <w:proofErr w:type="spellEnd"/>
      <w:r>
        <w:rPr>
          <w:rFonts w:hint="cs"/>
          <w:rtl/>
        </w:rPr>
        <w:t xml:space="preserve">) והרב עובדיה </w:t>
      </w:r>
      <w:r>
        <w:rPr>
          <w:rFonts w:hint="cs"/>
          <w:rtl/>
        </w:rPr>
        <w:lastRenderedPageBreak/>
        <w:t>יוסף (יחווה דעת א, לה), פוטרים את הנשים מלצום במהלך כל עשרים וארבע החודשים שלאחר הלידה, פרק הזמן שמוגדר בגמרא כ'תקופת ההחלמה' של היולדת (נידה ט ע"א).</w:t>
      </w:r>
    </w:p>
    <w:p w14:paraId="2638A6E7" w14:textId="77777777" w:rsidR="00515B39" w:rsidRDefault="00515B39" w:rsidP="006156FA">
      <w:pPr>
        <w:rPr>
          <w:rtl/>
        </w:rPr>
      </w:pPr>
      <w:r>
        <w:rPr>
          <w:rFonts w:hint="cs"/>
          <w:rtl/>
        </w:rPr>
        <w:t xml:space="preserve">חלק מהפוסקים ביקשו לפטור את כל הנשים מלצום בשלושת הצומות הקטנים וכן מתענית אסתר במשך כל אותן השנים שבהן הן צפויות ללדת (ראו פסקי תשובות </w:t>
      </w:r>
      <w:proofErr w:type="spellStart"/>
      <w:r>
        <w:rPr>
          <w:rFonts w:hint="cs"/>
          <w:rtl/>
        </w:rPr>
        <w:t>תקנ</w:t>
      </w:r>
      <w:proofErr w:type="spellEnd"/>
      <w:r>
        <w:rPr>
          <w:rFonts w:hint="cs"/>
          <w:rtl/>
        </w:rPr>
        <w:t xml:space="preserve">, א), אך נראה כי יהיה קשה להסתמך על פסיקה זו במקרים שבהם אין נסיבות מיוחדות. </w:t>
      </w:r>
    </w:p>
    <w:p w14:paraId="6667B678" w14:textId="661C05C1" w:rsidR="00515B39" w:rsidRDefault="00515B39" w:rsidP="006156FA">
      <w:pPr>
        <w:rPr>
          <w:rtl/>
        </w:rPr>
      </w:pPr>
      <w:r>
        <w:rPr>
          <w:rFonts w:hint="cs"/>
          <w:rtl/>
        </w:rPr>
        <w:t xml:space="preserve">האם ילדים צריכים לצום בימי הצום הקטנים? הגמרא דנה בגיל שבו הילדים יהיו צריכים להתחיל לצום ביום הכיפורים ולמשך כמה זמן (יומא </w:t>
      </w:r>
      <w:proofErr w:type="spellStart"/>
      <w:r>
        <w:rPr>
          <w:rFonts w:hint="cs"/>
          <w:rtl/>
        </w:rPr>
        <w:t>פב</w:t>
      </w:r>
      <w:proofErr w:type="spellEnd"/>
      <w:r>
        <w:rPr>
          <w:rFonts w:hint="cs"/>
          <w:rtl/>
        </w:rPr>
        <w:t xml:space="preserve">). המשנה ברורה כותב כי ילדים אינם מחויבים לצום במהלך הצומות הקטנים, ואפילו לא למספר שעות, אך יש לחנך אותם לאכול רק את אותם המאכלים שחיוניים להם לשם שמירת הבריאות (משנה ברורה </w:t>
      </w:r>
      <w:proofErr w:type="spellStart"/>
      <w:r>
        <w:rPr>
          <w:rFonts w:hint="cs"/>
          <w:rtl/>
        </w:rPr>
        <w:t>תקנ</w:t>
      </w:r>
      <w:proofErr w:type="spellEnd"/>
      <w:r>
        <w:rPr>
          <w:rFonts w:hint="cs"/>
          <w:rtl/>
        </w:rPr>
        <w:t xml:space="preserve">, ה). הוא חוזר על דבריו אלה אף ב'ביאור הלכה' (שם א). </w:t>
      </w:r>
      <w:proofErr w:type="spellStart"/>
      <w:r>
        <w:rPr>
          <w:rFonts w:hint="cs"/>
          <w:rtl/>
        </w:rPr>
        <w:t>הרמ"ע</w:t>
      </w:r>
      <w:proofErr w:type="spellEnd"/>
      <w:r>
        <w:rPr>
          <w:rFonts w:hint="cs"/>
          <w:rtl/>
        </w:rPr>
        <w:t xml:space="preserve"> </w:t>
      </w:r>
      <w:proofErr w:type="spellStart"/>
      <w:r>
        <w:rPr>
          <w:rFonts w:hint="cs"/>
          <w:rtl/>
        </w:rPr>
        <w:t>מפאנו</w:t>
      </w:r>
      <w:proofErr w:type="spellEnd"/>
      <w:r>
        <w:rPr>
          <w:rFonts w:hint="cs"/>
          <w:rtl/>
        </w:rPr>
        <w:t>, משבח את המנהג להרגיל ילדים שלא לאכול למספר שעות במהלך הצומות הקטנים (</w:t>
      </w:r>
      <w:proofErr w:type="spellStart"/>
      <w:r>
        <w:rPr>
          <w:rFonts w:hint="cs"/>
          <w:rtl/>
        </w:rPr>
        <w:t>רמ"ע</w:t>
      </w:r>
      <w:proofErr w:type="spellEnd"/>
      <w:r>
        <w:rPr>
          <w:rFonts w:hint="cs"/>
          <w:rtl/>
        </w:rPr>
        <w:t xml:space="preserve"> </w:t>
      </w:r>
      <w:proofErr w:type="spellStart"/>
      <w:r>
        <w:rPr>
          <w:rFonts w:hint="cs"/>
          <w:rtl/>
        </w:rPr>
        <w:t>מפאנו</w:t>
      </w:r>
      <w:proofErr w:type="spellEnd"/>
      <w:r>
        <w:rPr>
          <w:rFonts w:hint="cs"/>
          <w:rtl/>
        </w:rPr>
        <w:t xml:space="preserve"> קיא). </w:t>
      </w:r>
    </w:p>
    <w:p w14:paraId="5C15B812" w14:textId="77777777" w:rsidR="006156FA" w:rsidRDefault="006156FA" w:rsidP="006156FA">
      <w:pPr>
        <w:rPr>
          <w:rtl/>
        </w:rPr>
      </w:pPr>
    </w:p>
    <w:p w14:paraId="7133AA60" w14:textId="77777777" w:rsidR="006156FA" w:rsidRDefault="00515B39" w:rsidP="006156FA">
      <w:pPr>
        <w:pStyle w:val="2"/>
        <w:rPr>
          <w:rtl/>
        </w:rPr>
      </w:pPr>
      <w:r w:rsidRPr="00367390">
        <w:rPr>
          <w:rFonts w:hint="cs"/>
          <w:rtl/>
        </w:rPr>
        <w:t>התנהגות ביום צום</w:t>
      </w:r>
    </w:p>
    <w:p w14:paraId="4FF0AA80" w14:textId="0AD6E59F" w:rsidR="00515B39" w:rsidRDefault="00515B39" w:rsidP="005E568E">
      <w:pPr>
        <w:rPr>
          <w:rtl/>
        </w:rPr>
      </w:pPr>
      <w:r>
        <w:rPr>
          <w:rFonts w:hint="cs"/>
          <w:rtl/>
        </w:rPr>
        <w:t xml:space="preserve">כפי שדנו לעיל, ימי הצום נועדו לעודד ולהביא לכדי התבוננות פנימית וחזרה בתשובה. אכן, החפץ חיים בסוף דבריו על הלכות לשון הרע, מזהיר ואומר כי עלינו לזכור ולשמר את מהותם של ימי הצום וכן לראות אותם בפרספקטיבה הנכונה: </w:t>
      </w:r>
    </w:p>
    <w:p w14:paraId="5EC9BF06" w14:textId="77777777" w:rsidR="00515B39" w:rsidRDefault="00515B39" w:rsidP="000B216C">
      <w:pPr>
        <w:pStyle w:val="a9"/>
        <w:rPr>
          <w:rtl/>
        </w:rPr>
      </w:pPr>
      <w:r w:rsidRPr="00AA767E">
        <w:rPr>
          <w:rtl/>
        </w:rPr>
        <w:t>ולכן חייב כל איש לשום אל ליבו באותן הימים ולפשפש במעשיו ולשוב בהן. כי אין העיקר התענית כמו שכתוב באנשי נינוה: "וירא ה' את מעשיהם"</w:t>
      </w:r>
      <w:r>
        <w:rPr>
          <w:rFonts w:hint="cs"/>
          <w:rtl/>
        </w:rPr>
        <w:t xml:space="preserve"> (יונה ג, י) </w:t>
      </w:r>
      <w:r w:rsidRPr="00AA767E">
        <w:rPr>
          <w:rtl/>
        </w:rPr>
        <w:t>ואמרו חז"ל: "את שקם ואת תעניתם" לא נאמר</w:t>
      </w:r>
      <w:r>
        <w:rPr>
          <w:rFonts w:hint="cs"/>
          <w:rtl/>
        </w:rPr>
        <w:t xml:space="preserve"> </w:t>
      </w:r>
      <w:r w:rsidRPr="00AA767E">
        <w:rPr>
          <w:rtl/>
        </w:rPr>
        <w:t>אלא "את מעשיהם", ואין התענית אלא הכנה לתשובה.</w:t>
      </w:r>
      <w:r>
        <w:rPr>
          <w:rFonts w:hint="cs"/>
          <w:rtl/>
        </w:rPr>
        <w:t xml:space="preserve"> </w:t>
      </w:r>
      <w:r w:rsidRPr="00AA767E">
        <w:rPr>
          <w:rtl/>
        </w:rPr>
        <w:t>לכן אותם האנשים שכשהם מתענים הולכים בטיול ובדברים בטלים תפשו הטפל והניחו העיקר. ומכל מקום אין לפטור את עצמו בתשובה בלבד כי ימים אלו הם מִצְוַת עשה מדברי הנביאים להתענות בהם</w:t>
      </w:r>
      <w:r>
        <w:rPr>
          <w:rFonts w:hint="cs"/>
          <w:rtl/>
        </w:rPr>
        <w:t xml:space="preserve">. (משנה ברורה תקמט, א). </w:t>
      </w:r>
    </w:p>
    <w:p w14:paraId="7CB230CD" w14:textId="77777777" w:rsidR="00515B39" w:rsidRDefault="00515B39" w:rsidP="000B216C">
      <w:pPr>
        <w:rPr>
          <w:rtl/>
        </w:rPr>
      </w:pPr>
      <w:r>
        <w:rPr>
          <w:rFonts w:hint="cs"/>
          <w:rtl/>
        </w:rPr>
        <w:t xml:space="preserve">כפי שלמדנו לעיל, באופן תאורטי יש לקיים את הצומות כבר מתחילת הלילה שקודם ליום הצום עם כל החומרות שישנן במהלך תשעה באב. למרות שלא נוהגים בפעול לקיים את אותן החומרות, העובדה שהן חלות באופן תאורטי צריכה ללמד אותנו כמה דברים בנוגע לאופן שבו עלינו להתנהג במהלך ימי הצום. הרמב"ם מציין את נקודה זו בתיאורו ההלכתי של ההתנהגות הראויה במהלך הצום: </w:t>
      </w:r>
    </w:p>
    <w:p w14:paraId="5B0730B1" w14:textId="77777777" w:rsidR="00515B39" w:rsidRDefault="00515B39" w:rsidP="004C0E30">
      <w:pPr>
        <w:pStyle w:val="a9"/>
        <w:rPr>
          <w:rtl/>
        </w:rPr>
      </w:pPr>
      <w:r w:rsidRPr="00B37970">
        <w:rPr>
          <w:rtl/>
        </w:rPr>
        <w:t>כל השרוי בתענית</w:t>
      </w:r>
      <w:r>
        <w:rPr>
          <w:rFonts w:hint="cs"/>
          <w:rtl/>
        </w:rPr>
        <w:t>,</w:t>
      </w:r>
      <w:r w:rsidRPr="00B37970">
        <w:rPr>
          <w:rtl/>
        </w:rPr>
        <w:t xml:space="preserve"> בין שהיה מתענה על צרתו או על חלומו בין שהיה מתענה עם הצבור על צרתם</w:t>
      </w:r>
      <w:r>
        <w:rPr>
          <w:rFonts w:hint="cs"/>
          <w:rtl/>
        </w:rPr>
        <w:t xml:space="preserve">, </w:t>
      </w:r>
      <w:r w:rsidRPr="00B37970">
        <w:rPr>
          <w:rtl/>
        </w:rPr>
        <w:t xml:space="preserve">הרי זה לא </w:t>
      </w:r>
      <w:proofErr w:type="spellStart"/>
      <w:r w:rsidRPr="00B37970">
        <w:rPr>
          <w:rtl/>
        </w:rPr>
        <w:t>ינהוג</w:t>
      </w:r>
      <w:proofErr w:type="spellEnd"/>
      <w:r w:rsidRPr="00B37970">
        <w:rPr>
          <w:rtl/>
        </w:rPr>
        <w:t xml:space="preserve"> </w:t>
      </w:r>
      <w:proofErr w:type="spellStart"/>
      <w:r w:rsidRPr="00B37970">
        <w:rPr>
          <w:rtl/>
        </w:rPr>
        <w:t>עידונין</w:t>
      </w:r>
      <w:proofErr w:type="spellEnd"/>
      <w:r w:rsidRPr="00B37970">
        <w:rPr>
          <w:rtl/>
        </w:rPr>
        <w:t xml:space="preserve"> בעצמו ולא יקל ראשו ולא יהיה שמח וטוב לב אלא דואג ואונן</w:t>
      </w:r>
      <w:r>
        <w:rPr>
          <w:rFonts w:hint="cs"/>
          <w:rtl/>
        </w:rPr>
        <w:t>. (הלכות תעניות א, יד)</w:t>
      </w:r>
    </w:p>
    <w:p w14:paraId="3DE3D8D5" w14:textId="77777777" w:rsidR="00515B39" w:rsidRPr="0075464F" w:rsidRDefault="00515B39" w:rsidP="004C0E30">
      <w:pPr>
        <w:rPr>
          <w:rtl/>
        </w:rPr>
      </w:pPr>
      <w:r>
        <w:rPr>
          <w:rFonts w:hint="cs"/>
          <w:rtl/>
        </w:rPr>
        <w:t xml:space="preserve">למרות שמבחינה טכנית הצום מחייב אותנו רק להימנע מאכילה ושתייה, באופן אידאלי יהיה עלינו להגביל את צריכת ההנאות הפיזיות שלנו ולהתמקד במהות היום: חזרה בתשובה.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916363" w14:paraId="32B3512A" w14:textId="77777777" w:rsidTr="0055231A">
        <w:trPr>
          <w:cantSplit/>
          <w:trHeight w:val="68"/>
        </w:trPr>
        <w:tc>
          <w:tcPr>
            <w:tcW w:w="301" w:type="dxa"/>
            <w:hideMark/>
          </w:tcPr>
          <w:p w14:paraId="31B4C249" w14:textId="77777777" w:rsidR="00916363" w:rsidRDefault="00916363" w:rsidP="0055231A">
            <w:pPr>
              <w:pStyle w:val="ab"/>
              <w:bidi w:val="0"/>
            </w:pPr>
            <w:r>
              <w:rPr>
                <w:rtl/>
              </w:rPr>
              <w:t>*</w:t>
            </w:r>
          </w:p>
        </w:tc>
        <w:tc>
          <w:tcPr>
            <w:tcW w:w="4379" w:type="dxa"/>
            <w:hideMark/>
          </w:tcPr>
          <w:p w14:paraId="7E8E4328" w14:textId="77777777" w:rsidR="00916363" w:rsidRDefault="00916363" w:rsidP="0055231A">
            <w:pPr>
              <w:pStyle w:val="ab"/>
            </w:pPr>
            <w:r>
              <w:rPr>
                <w:rtl/>
              </w:rPr>
              <w:t>**********************************************************</w:t>
            </w:r>
          </w:p>
        </w:tc>
      </w:tr>
      <w:tr w:rsidR="00916363" w14:paraId="4FB4D585" w14:textId="77777777" w:rsidTr="0055231A">
        <w:trPr>
          <w:cantSplit/>
          <w:trHeight w:val="63"/>
        </w:trPr>
        <w:tc>
          <w:tcPr>
            <w:tcW w:w="301" w:type="dxa"/>
            <w:hideMark/>
          </w:tcPr>
          <w:p w14:paraId="243D8702" w14:textId="77777777" w:rsidR="00916363" w:rsidRDefault="00916363" w:rsidP="0055231A">
            <w:pPr>
              <w:pStyle w:val="ab"/>
            </w:pPr>
            <w:r>
              <w:rPr>
                <w:rtl/>
              </w:rPr>
              <w:t xml:space="preserve">* * * * * * * </w:t>
            </w:r>
          </w:p>
        </w:tc>
        <w:tc>
          <w:tcPr>
            <w:tcW w:w="4379" w:type="dxa"/>
          </w:tcPr>
          <w:p w14:paraId="67712DE4" w14:textId="77777777" w:rsidR="00916363" w:rsidRDefault="00916363" w:rsidP="0055231A">
            <w:pPr>
              <w:pStyle w:val="ab"/>
            </w:pPr>
            <w:r>
              <w:rPr>
                <w:rtl/>
              </w:rPr>
              <w:t>כל הזכויות שמורות לישיבת הר עציון ולרב דוד ברופסקי</w:t>
            </w:r>
          </w:p>
          <w:p w14:paraId="7BFA7FAE" w14:textId="77777777" w:rsidR="00916363" w:rsidRDefault="00916363" w:rsidP="0055231A">
            <w:pPr>
              <w:pStyle w:val="ab"/>
              <w:rPr>
                <w:rtl/>
              </w:rPr>
            </w:pPr>
            <w:r>
              <w:rPr>
                <w:rtl/>
              </w:rPr>
              <w:t xml:space="preserve">תרגום: </w:t>
            </w:r>
            <w:r>
              <w:rPr>
                <w:rFonts w:hint="cs"/>
                <w:rtl/>
              </w:rPr>
              <w:t>נתנאל חזן, תשפ</w:t>
            </w:r>
            <w:r>
              <w:rPr>
                <w:rtl/>
              </w:rPr>
              <w:t>"</w:t>
            </w:r>
            <w:r>
              <w:rPr>
                <w:rFonts w:hint="cs"/>
                <w:rtl/>
              </w:rPr>
              <w:t>ב</w:t>
            </w:r>
          </w:p>
          <w:p w14:paraId="54014014" w14:textId="77777777" w:rsidR="00916363" w:rsidRDefault="00916363" w:rsidP="0055231A">
            <w:pPr>
              <w:pStyle w:val="ab"/>
              <w:rPr>
                <w:rtl/>
              </w:rPr>
            </w:pPr>
            <w:r>
              <w:rPr>
                <w:rtl/>
              </w:rPr>
              <w:t>עורך: יחיאל מרצבך, תש</w:t>
            </w:r>
            <w:r>
              <w:rPr>
                <w:rFonts w:hint="cs"/>
                <w:rtl/>
              </w:rPr>
              <w:t>פ</w:t>
            </w:r>
            <w:r>
              <w:rPr>
                <w:rtl/>
              </w:rPr>
              <w:t>"</w:t>
            </w:r>
            <w:r>
              <w:rPr>
                <w:rFonts w:hint="cs"/>
                <w:rtl/>
              </w:rPr>
              <w:t>ב</w:t>
            </w:r>
          </w:p>
          <w:p w14:paraId="4F04217F" w14:textId="77777777" w:rsidR="00916363" w:rsidRDefault="00916363" w:rsidP="0055231A">
            <w:pPr>
              <w:pStyle w:val="ab"/>
              <w:rPr>
                <w:rtl/>
              </w:rPr>
            </w:pPr>
            <w:r>
              <w:rPr>
                <w:rtl/>
              </w:rPr>
              <w:t>*******************************************************</w:t>
            </w:r>
          </w:p>
          <w:p w14:paraId="6C85E3FE" w14:textId="77777777" w:rsidR="00916363" w:rsidRDefault="00916363" w:rsidP="0055231A">
            <w:pPr>
              <w:pStyle w:val="ab"/>
              <w:rPr>
                <w:rtl/>
              </w:rPr>
            </w:pPr>
            <w:r>
              <w:rPr>
                <w:rtl/>
              </w:rPr>
              <w:t xml:space="preserve">בית המדרש הוירטואלי </w:t>
            </w:r>
          </w:p>
          <w:p w14:paraId="678885D3" w14:textId="77777777" w:rsidR="00916363" w:rsidRDefault="00916363" w:rsidP="0055231A">
            <w:pPr>
              <w:pStyle w:val="ab"/>
              <w:rPr>
                <w:rtl/>
              </w:rPr>
            </w:pPr>
            <w:r>
              <w:rPr>
                <w:rtl/>
              </w:rPr>
              <w:t xml:space="preserve">מיסודו של </w:t>
            </w:r>
          </w:p>
          <w:p w14:paraId="7B82E7E9" w14:textId="77777777" w:rsidR="00916363" w:rsidRDefault="00916363" w:rsidP="0055231A">
            <w:pPr>
              <w:pStyle w:val="ab"/>
              <w:rPr>
                <w:rtl/>
              </w:rPr>
            </w:pPr>
            <w:r>
              <w:t>The Israel Koschitzky Virtual Beit Midrash</w:t>
            </w:r>
          </w:p>
          <w:p w14:paraId="6807C3F0" w14:textId="77777777" w:rsidR="00916363" w:rsidRDefault="00916363" w:rsidP="0055231A">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0CF4B66B" w14:textId="77777777" w:rsidR="00916363" w:rsidRPr="00EE769E" w:rsidRDefault="00916363" w:rsidP="0055231A">
            <w:pPr>
              <w:pStyle w:val="ab"/>
              <w:rPr>
                <w:noProof w:val="0"/>
                <w:rtl/>
              </w:rPr>
            </w:pPr>
            <w:r>
              <w:rPr>
                <w:noProof w:val="0"/>
                <w:rtl/>
              </w:rPr>
              <w:t>האתר באנגלית:</w:t>
            </w:r>
            <w:r>
              <w:rPr>
                <w:noProof w:val="0"/>
                <w:rtl/>
              </w:rPr>
              <w:tab/>
            </w:r>
            <w:hyperlink r:id="rId9" w:history="1">
              <w:r>
                <w:rPr>
                  <w:rStyle w:val="Hyperlink"/>
                </w:rPr>
                <w:t>http://etzion.org.il/en</w:t>
              </w:r>
            </w:hyperlink>
          </w:p>
          <w:p w14:paraId="2306CD63" w14:textId="77777777" w:rsidR="00916363" w:rsidRDefault="00916363" w:rsidP="0055231A">
            <w:pPr>
              <w:pStyle w:val="ab"/>
              <w:rPr>
                <w:rtl/>
              </w:rPr>
            </w:pPr>
          </w:p>
          <w:p w14:paraId="57021060" w14:textId="77777777" w:rsidR="00916363" w:rsidRDefault="00916363" w:rsidP="0055231A">
            <w:pPr>
              <w:pStyle w:val="ab"/>
              <w:rPr>
                <w:rtl/>
              </w:rPr>
            </w:pPr>
            <w:r>
              <w:rPr>
                <w:rtl/>
              </w:rPr>
              <w:t xml:space="preserve">משרדי בית המדרש הוירטואלי: 02-9937300 שלוחה 5 </w:t>
            </w:r>
          </w:p>
          <w:p w14:paraId="053B22AC" w14:textId="77777777" w:rsidR="00916363" w:rsidRDefault="00916363" w:rsidP="0055231A">
            <w:pPr>
              <w:pStyle w:val="ab"/>
              <w:rPr>
                <w:noProof w:val="0"/>
                <w:rtl/>
              </w:rPr>
            </w:pPr>
            <w:r>
              <w:rPr>
                <w:noProof w:val="0"/>
                <w:rtl/>
              </w:rPr>
              <w:t xml:space="preserve">דוא"ל: </w:t>
            </w:r>
            <w:hyperlink r:id="rId10" w:history="1">
              <w:r>
                <w:rPr>
                  <w:rStyle w:val="Hyperlink"/>
                </w:rPr>
                <w:t>office@etzion.org.il</w:t>
              </w:r>
            </w:hyperlink>
          </w:p>
          <w:p w14:paraId="48ADD442" w14:textId="77777777" w:rsidR="00916363" w:rsidRDefault="00916363" w:rsidP="0055231A">
            <w:pPr>
              <w:pStyle w:val="ab"/>
            </w:pPr>
          </w:p>
        </w:tc>
      </w:tr>
    </w:tbl>
    <w:p w14:paraId="189912E7" w14:textId="22BE7494" w:rsidR="00144C37" w:rsidRPr="00E263BC" w:rsidRDefault="00144C37" w:rsidP="004C0E30">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CC536" w14:textId="77777777" w:rsidR="0095639D" w:rsidRDefault="0095639D" w:rsidP="00405665">
      <w:r>
        <w:separator/>
      </w:r>
    </w:p>
  </w:endnote>
  <w:endnote w:type="continuationSeparator" w:id="0">
    <w:p w14:paraId="2A56CD15" w14:textId="77777777" w:rsidR="0095639D" w:rsidRDefault="0095639D"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5FB23" w14:textId="77777777" w:rsidR="0095639D" w:rsidRDefault="0095639D" w:rsidP="00405665">
      <w:r>
        <w:separator/>
      </w:r>
    </w:p>
  </w:footnote>
  <w:footnote w:type="continuationSeparator" w:id="0">
    <w:p w14:paraId="12B96C05" w14:textId="77777777" w:rsidR="0095639D" w:rsidRDefault="0095639D" w:rsidP="00405665">
      <w:r>
        <w:continuationSeparator/>
      </w:r>
    </w:p>
  </w:footnote>
  <w:footnote w:id="1">
    <w:p w14:paraId="690237BF" w14:textId="77777777" w:rsidR="00515B39" w:rsidRPr="00B62D6A" w:rsidRDefault="00515B39" w:rsidP="00515B39">
      <w:pPr>
        <w:pStyle w:val="a3"/>
        <w:spacing w:line="360" w:lineRule="auto"/>
        <w:rPr>
          <w:rFonts w:ascii="David" w:hAnsi="David" w:cs="David"/>
        </w:rPr>
      </w:pPr>
      <w:r w:rsidRPr="00B62D6A">
        <w:rPr>
          <w:rStyle w:val="a5"/>
          <w:rFonts w:ascii="David" w:eastAsia="Narkisim" w:hAnsi="David" w:cs="David"/>
        </w:rPr>
        <w:footnoteRef/>
      </w:r>
      <w:r w:rsidRPr="00B62D6A">
        <w:rPr>
          <w:rFonts w:ascii="David" w:hAnsi="David" w:cs="David"/>
          <w:rtl/>
        </w:rPr>
        <w:t xml:space="preserve"> שער הציון </w:t>
      </w:r>
      <w:proofErr w:type="spellStart"/>
      <w:r w:rsidRPr="00B62D6A">
        <w:rPr>
          <w:rFonts w:ascii="David" w:hAnsi="David" w:cs="David"/>
          <w:rtl/>
        </w:rPr>
        <w:t>תקנ</w:t>
      </w:r>
      <w:proofErr w:type="spellEnd"/>
      <w:r w:rsidRPr="00B62D6A">
        <w:rPr>
          <w:rFonts w:ascii="David" w:hAnsi="David" w:cs="David"/>
          <w:rtl/>
        </w:rPr>
        <w:t>, ט.</w:t>
      </w:r>
    </w:p>
  </w:footnote>
  <w:footnote w:id="2">
    <w:p w14:paraId="15218876" w14:textId="77777777" w:rsidR="00515B39" w:rsidRPr="00CF377C" w:rsidRDefault="00515B39" w:rsidP="00515B39">
      <w:pPr>
        <w:pStyle w:val="a3"/>
        <w:spacing w:line="360" w:lineRule="auto"/>
        <w:rPr>
          <w:rFonts w:ascii="David" w:hAnsi="David" w:cs="David"/>
        </w:rPr>
      </w:pPr>
      <w:r w:rsidRPr="00CF377C">
        <w:rPr>
          <w:rStyle w:val="a5"/>
          <w:rFonts w:ascii="David" w:eastAsia="Narkisim" w:hAnsi="David" w:cs="David"/>
        </w:rPr>
        <w:footnoteRef/>
      </w:r>
      <w:r w:rsidRPr="00CF377C">
        <w:rPr>
          <w:rFonts w:ascii="David" w:hAnsi="David" w:cs="David"/>
          <w:rtl/>
        </w:rPr>
        <w:t xml:space="preserve"> שולחן ערוך </w:t>
      </w:r>
      <w:proofErr w:type="spellStart"/>
      <w:r w:rsidRPr="00CF377C">
        <w:rPr>
          <w:rFonts w:ascii="David" w:hAnsi="David" w:cs="David"/>
          <w:rtl/>
        </w:rPr>
        <w:t>תקסד</w:t>
      </w:r>
      <w:proofErr w:type="spellEnd"/>
      <w:r w:rsidRPr="00CF377C">
        <w:rPr>
          <w:rFonts w:ascii="David" w:hAnsi="David" w:cs="David"/>
          <w:rtl/>
        </w:rPr>
        <w:t xml:space="preserve">. הבית יוסף מביא דיון בנוגע </w:t>
      </w:r>
      <w:proofErr w:type="spellStart"/>
      <w:r w:rsidRPr="00CF377C">
        <w:rPr>
          <w:rFonts w:ascii="David" w:hAnsi="David" w:cs="David"/>
          <w:rtl/>
        </w:rPr>
        <w:t>להאם</w:t>
      </w:r>
      <w:proofErr w:type="spellEnd"/>
      <w:r w:rsidRPr="00CF377C">
        <w:rPr>
          <w:rFonts w:ascii="David" w:hAnsi="David" w:cs="David"/>
          <w:rtl/>
        </w:rPr>
        <w:t xml:space="preserve"> אדם שנרדם במהלך סעודתו, והוא לא התכוון לישון במהלך הלילה, יהיה רשאי להמשיך בסעוד</w:t>
      </w:r>
      <w:r>
        <w:rPr>
          <w:rFonts w:ascii="David" w:hAnsi="David" w:cs="David" w:hint="cs"/>
          <w:rtl/>
        </w:rPr>
        <w:t>ה</w:t>
      </w:r>
      <w:r w:rsidRPr="00CF377C">
        <w:rPr>
          <w:rFonts w:ascii="David" w:hAnsi="David" w:cs="David"/>
          <w:rtl/>
        </w:rPr>
        <w:t>. המשנה ברורה כותב כי למרות שהשולחן ערוך פוסק לחומרה, אחרונים רבים פוסקים כי אדם שנרדם לחלוטין במהלך סעודתו יהיה רשאי לסיימה כאשר הוא יתעורר.</w:t>
      </w:r>
    </w:p>
  </w:footnote>
  <w:footnote w:id="3">
    <w:p w14:paraId="427CC3D3" w14:textId="77777777" w:rsidR="00515B39" w:rsidRPr="00AC0957" w:rsidRDefault="00515B39" w:rsidP="00515B39">
      <w:pPr>
        <w:pStyle w:val="a3"/>
        <w:spacing w:line="360" w:lineRule="auto"/>
        <w:rPr>
          <w:rFonts w:ascii="David" w:hAnsi="David" w:cs="David"/>
        </w:rPr>
      </w:pPr>
      <w:r w:rsidRPr="00AC0957">
        <w:rPr>
          <w:rStyle w:val="a5"/>
          <w:rFonts w:ascii="David" w:eastAsia="Narkisim" w:hAnsi="David" w:cs="David"/>
        </w:rPr>
        <w:footnoteRef/>
      </w:r>
      <w:r w:rsidRPr="00AC0957">
        <w:rPr>
          <w:rFonts w:ascii="David" w:hAnsi="David" w:cs="David"/>
          <w:rtl/>
        </w:rPr>
        <w:t xml:space="preserve"> תוספות ראש השנה לג ע"א; רבינו תם כפי </w:t>
      </w:r>
      <w:r>
        <w:rPr>
          <w:rFonts w:ascii="David" w:hAnsi="David" w:cs="David" w:hint="cs"/>
          <w:rtl/>
        </w:rPr>
        <w:t>ש</w:t>
      </w:r>
      <w:r w:rsidRPr="00AC0957">
        <w:rPr>
          <w:rFonts w:ascii="David" w:hAnsi="David" w:cs="David"/>
          <w:rtl/>
        </w:rPr>
        <w:t xml:space="preserve">מובא </w:t>
      </w:r>
      <w:proofErr w:type="spellStart"/>
      <w:r w:rsidRPr="00AC0957">
        <w:rPr>
          <w:rFonts w:ascii="David" w:hAnsi="David" w:cs="David"/>
          <w:rtl/>
        </w:rPr>
        <w:t>ברא"ש</w:t>
      </w:r>
      <w:proofErr w:type="spellEnd"/>
      <w:r w:rsidRPr="00AC0957">
        <w:rPr>
          <w:rFonts w:ascii="David" w:hAnsi="David" w:cs="David"/>
          <w:rtl/>
        </w:rPr>
        <w:t>, קידושין א, מט; ספר החינוך מצווה ת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1776"/>
    <w:rsid w:val="00002008"/>
    <w:rsid w:val="00002327"/>
    <w:rsid w:val="000024DB"/>
    <w:rsid w:val="0000263F"/>
    <w:rsid w:val="000040B4"/>
    <w:rsid w:val="00005043"/>
    <w:rsid w:val="00005156"/>
    <w:rsid w:val="00005A90"/>
    <w:rsid w:val="00006408"/>
    <w:rsid w:val="00006431"/>
    <w:rsid w:val="00007261"/>
    <w:rsid w:val="00007914"/>
    <w:rsid w:val="00007982"/>
    <w:rsid w:val="00007E8C"/>
    <w:rsid w:val="000106BF"/>
    <w:rsid w:val="00010CBA"/>
    <w:rsid w:val="00011F56"/>
    <w:rsid w:val="000129FA"/>
    <w:rsid w:val="00012A92"/>
    <w:rsid w:val="00013331"/>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40247"/>
    <w:rsid w:val="00040A12"/>
    <w:rsid w:val="00041ECA"/>
    <w:rsid w:val="000423C0"/>
    <w:rsid w:val="0004248E"/>
    <w:rsid w:val="00042703"/>
    <w:rsid w:val="00043370"/>
    <w:rsid w:val="00043A5D"/>
    <w:rsid w:val="00043F83"/>
    <w:rsid w:val="000466F8"/>
    <w:rsid w:val="00046904"/>
    <w:rsid w:val="000470AB"/>
    <w:rsid w:val="00051394"/>
    <w:rsid w:val="00053053"/>
    <w:rsid w:val="00053385"/>
    <w:rsid w:val="000540DC"/>
    <w:rsid w:val="0005445B"/>
    <w:rsid w:val="00054705"/>
    <w:rsid w:val="000549B1"/>
    <w:rsid w:val="00054BFC"/>
    <w:rsid w:val="00056413"/>
    <w:rsid w:val="00057237"/>
    <w:rsid w:val="00057741"/>
    <w:rsid w:val="00061AFF"/>
    <w:rsid w:val="00062C83"/>
    <w:rsid w:val="0006305C"/>
    <w:rsid w:val="0006498D"/>
    <w:rsid w:val="0006523E"/>
    <w:rsid w:val="0006682D"/>
    <w:rsid w:val="00066C50"/>
    <w:rsid w:val="0006702F"/>
    <w:rsid w:val="00067721"/>
    <w:rsid w:val="00070EC3"/>
    <w:rsid w:val="00071F5F"/>
    <w:rsid w:val="00072052"/>
    <w:rsid w:val="000720B2"/>
    <w:rsid w:val="00073812"/>
    <w:rsid w:val="000740AE"/>
    <w:rsid w:val="00074142"/>
    <w:rsid w:val="000742CD"/>
    <w:rsid w:val="00074DC2"/>
    <w:rsid w:val="00075025"/>
    <w:rsid w:val="0007592B"/>
    <w:rsid w:val="00075E70"/>
    <w:rsid w:val="00076337"/>
    <w:rsid w:val="000771DD"/>
    <w:rsid w:val="0007734B"/>
    <w:rsid w:val="000773F4"/>
    <w:rsid w:val="0007764B"/>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FD"/>
    <w:rsid w:val="00097BEC"/>
    <w:rsid w:val="00097DEC"/>
    <w:rsid w:val="000A0377"/>
    <w:rsid w:val="000A057E"/>
    <w:rsid w:val="000A0BFD"/>
    <w:rsid w:val="000A1300"/>
    <w:rsid w:val="000A1728"/>
    <w:rsid w:val="000A1BE6"/>
    <w:rsid w:val="000A273F"/>
    <w:rsid w:val="000A5497"/>
    <w:rsid w:val="000A56FC"/>
    <w:rsid w:val="000A5A2C"/>
    <w:rsid w:val="000A5D16"/>
    <w:rsid w:val="000A61D6"/>
    <w:rsid w:val="000A7A3E"/>
    <w:rsid w:val="000B097B"/>
    <w:rsid w:val="000B18D3"/>
    <w:rsid w:val="000B216C"/>
    <w:rsid w:val="000B229B"/>
    <w:rsid w:val="000B3D2B"/>
    <w:rsid w:val="000B428F"/>
    <w:rsid w:val="000B49D4"/>
    <w:rsid w:val="000B4AA4"/>
    <w:rsid w:val="000B4F28"/>
    <w:rsid w:val="000B59A2"/>
    <w:rsid w:val="000B5CC2"/>
    <w:rsid w:val="000B6E0F"/>
    <w:rsid w:val="000B7FF8"/>
    <w:rsid w:val="000C18A9"/>
    <w:rsid w:val="000C3EAA"/>
    <w:rsid w:val="000C3F97"/>
    <w:rsid w:val="000C4004"/>
    <w:rsid w:val="000C5147"/>
    <w:rsid w:val="000C5470"/>
    <w:rsid w:val="000C5923"/>
    <w:rsid w:val="000C5EDE"/>
    <w:rsid w:val="000C67ED"/>
    <w:rsid w:val="000C7869"/>
    <w:rsid w:val="000C799E"/>
    <w:rsid w:val="000D14EE"/>
    <w:rsid w:val="000D150D"/>
    <w:rsid w:val="000D1A4D"/>
    <w:rsid w:val="000D25BF"/>
    <w:rsid w:val="000D2CE4"/>
    <w:rsid w:val="000D2F68"/>
    <w:rsid w:val="000D41FA"/>
    <w:rsid w:val="000D4260"/>
    <w:rsid w:val="000D4990"/>
    <w:rsid w:val="000D5826"/>
    <w:rsid w:val="000D5905"/>
    <w:rsid w:val="000D5D32"/>
    <w:rsid w:val="000D74D8"/>
    <w:rsid w:val="000D78D6"/>
    <w:rsid w:val="000E0569"/>
    <w:rsid w:val="000E1D17"/>
    <w:rsid w:val="000E21BC"/>
    <w:rsid w:val="000E2322"/>
    <w:rsid w:val="000E2666"/>
    <w:rsid w:val="000E2E79"/>
    <w:rsid w:val="000E3B5A"/>
    <w:rsid w:val="000E3B68"/>
    <w:rsid w:val="000E4973"/>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1009EE"/>
    <w:rsid w:val="00101674"/>
    <w:rsid w:val="001019C4"/>
    <w:rsid w:val="00101DBA"/>
    <w:rsid w:val="0010214C"/>
    <w:rsid w:val="001021C7"/>
    <w:rsid w:val="00102A1E"/>
    <w:rsid w:val="00102A2A"/>
    <w:rsid w:val="00102D5A"/>
    <w:rsid w:val="00103244"/>
    <w:rsid w:val="0010475F"/>
    <w:rsid w:val="00104BC9"/>
    <w:rsid w:val="001051EE"/>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4185B"/>
    <w:rsid w:val="001418B0"/>
    <w:rsid w:val="001418D9"/>
    <w:rsid w:val="00141C9A"/>
    <w:rsid w:val="00143895"/>
    <w:rsid w:val="00143985"/>
    <w:rsid w:val="0014447C"/>
    <w:rsid w:val="00144C37"/>
    <w:rsid w:val="001450EC"/>
    <w:rsid w:val="0014527A"/>
    <w:rsid w:val="00146C1D"/>
    <w:rsid w:val="00147A02"/>
    <w:rsid w:val="00147D42"/>
    <w:rsid w:val="00147DEB"/>
    <w:rsid w:val="00147F05"/>
    <w:rsid w:val="00150213"/>
    <w:rsid w:val="00151635"/>
    <w:rsid w:val="001517CB"/>
    <w:rsid w:val="00151F6E"/>
    <w:rsid w:val="00153C61"/>
    <w:rsid w:val="0015494F"/>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7734"/>
    <w:rsid w:val="00170D25"/>
    <w:rsid w:val="00171247"/>
    <w:rsid w:val="00175D00"/>
    <w:rsid w:val="00175D42"/>
    <w:rsid w:val="001771DB"/>
    <w:rsid w:val="001773EE"/>
    <w:rsid w:val="00177745"/>
    <w:rsid w:val="001777A6"/>
    <w:rsid w:val="00177CD4"/>
    <w:rsid w:val="00177DB4"/>
    <w:rsid w:val="001820F1"/>
    <w:rsid w:val="00183013"/>
    <w:rsid w:val="001832CE"/>
    <w:rsid w:val="0018409E"/>
    <w:rsid w:val="00184E49"/>
    <w:rsid w:val="001850AC"/>
    <w:rsid w:val="001852B1"/>
    <w:rsid w:val="00185658"/>
    <w:rsid w:val="00185914"/>
    <w:rsid w:val="001867A2"/>
    <w:rsid w:val="001873C9"/>
    <w:rsid w:val="0018776A"/>
    <w:rsid w:val="00190B52"/>
    <w:rsid w:val="00190E47"/>
    <w:rsid w:val="00190FEA"/>
    <w:rsid w:val="0019255D"/>
    <w:rsid w:val="00192A48"/>
    <w:rsid w:val="00192F85"/>
    <w:rsid w:val="00193405"/>
    <w:rsid w:val="001935D9"/>
    <w:rsid w:val="00196AC0"/>
    <w:rsid w:val="00196E20"/>
    <w:rsid w:val="001A003C"/>
    <w:rsid w:val="001A1527"/>
    <w:rsid w:val="001A160E"/>
    <w:rsid w:val="001A2F19"/>
    <w:rsid w:val="001A3A3A"/>
    <w:rsid w:val="001A419E"/>
    <w:rsid w:val="001A41A3"/>
    <w:rsid w:val="001A4AE7"/>
    <w:rsid w:val="001A54AC"/>
    <w:rsid w:val="001A54C0"/>
    <w:rsid w:val="001A5C79"/>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EC4"/>
    <w:rsid w:val="001C4940"/>
    <w:rsid w:val="001C4B5E"/>
    <w:rsid w:val="001C4E63"/>
    <w:rsid w:val="001C5F61"/>
    <w:rsid w:val="001C6A9E"/>
    <w:rsid w:val="001C6C39"/>
    <w:rsid w:val="001C786F"/>
    <w:rsid w:val="001D05A0"/>
    <w:rsid w:val="001D0D74"/>
    <w:rsid w:val="001D2D50"/>
    <w:rsid w:val="001D43C6"/>
    <w:rsid w:val="001D4A17"/>
    <w:rsid w:val="001D4A9B"/>
    <w:rsid w:val="001D5E5C"/>
    <w:rsid w:val="001D7686"/>
    <w:rsid w:val="001D7B7D"/>
    <w:rsid w:val="001E0CBF"/>
    <w:rsid w:val="001E11C3"/>
    <w:rsid w:val="001E17BD"/>
    <w:rsid w:val="001E1D48"/>
    <w:rsid w:val="001E2215"/>
    <w:rsid w:val="001E2417"/>
    <w:rsid w:val="001E2C93"/>
    <w:rsid w:val="001E30D5"/>
    <w:rsid w:val="001E3883"/>
    <w:rsid w:val="001E3C33"/>
    <w:rsid w:val="001E499A"/>
    <w:rsid w:val="001E5152"/>
    <w:rsid w:val="001E527E"/>
    <w:rsid w:val="001E5FFB"/>
    <w:rsid w:val="001E6854"/>
    <w:rsid w:val="001E77AE"/>
    <w:rsid w:val="001E7BD7"/>
    <w:rsid w:val="001F1C58"/>
    <w:rsid w:val="001F1D10"/>
    <w:rsid w:val="001F4019"/>
    <w:rsid w:val="001F402F"/>
    <w:rsid w:val="001F476B"/>
    <w:rsid w:val="0020083D"/>
    <w:rsid w:val="0020161B"/>
    <w:rsid w:val="002017E1"/>
    <w:rsid w:val="00201CE7"/>
    <w:rsid w:val="0020344C"/>
    <w:rsid w:val="00203453"/>
    <w:rsid w:val="002034D0"/>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6E2F"/>
    <w:rsid w:val="00217751"/>
    <w:rsid w:val="002179CC"/>
    <w:rsid w:val="00217FD1"/>
    <w:rsid w:val="00220276"/>
    <w:rsid w:val="0022042F"/>
    <w:rsid w:val="00220D4A"/>
    <w:rsid w:val="0022134C"/>
    <w:rsid w:val="00221EC2"/>
    <w:rsid w:val="00221FFE"/>
    <w:rsid w:val="00222E00"/>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600"/>
    <w:rsid w:val="002317BF"/>
    <w:rsid w:val="002318D8"/>
    <w:rsid w:val="002318F3"/>
    <w:rsid w:val="00232284"/>
    <w:rsid w:val="002338A7"/>
    <w:rsid w:val="00233E7F"/>
    <w:rsid w:val="0023438A"/>
    <w:rsid w:val="00234497"/>
    <w:rsid w:val="0023473C"/>
    <w:rsid w:val="00234B60"/>
    <w:rsid w:val="00235575"/>
    <w:rsid w:val="00236A9F"/>
    <w:rsid w:val="00236F06"/>
    <w:rsid w:val="002401A0"/>
    <w:rsid w:val="00240234"/>
    <w:rsid w:val="00240271"/>
    <w:rsid w:val="00241C9A"/>
    <w:rsid w:val="00242637"/>
    <w:rsid w:val="00243CBE"/>
    <w:rsid w:val="00244800"/>
    <w:rsid w:val="00245106"/>
    <w:rsid w:val="002457D7"/>
    <w:rsid w:val="00246E7C"/>
    <w:rsid w:val="0024795A"/>
    <w:rsid w:val="00247FFC"/>
    <w:rsid w:val="002508C2"/>
    <w:rsid w:val="00250D72"/>
    <w:rsid w:val="00250EC3"/>
    <w:rsid w:val="00251114"/>
    <w:rsid w:val="0025188F"/>
    <w:rsid w:val="002524FD"/>
    <w:rsid w:val="00252934"/>
    <w:rsid w:val="00252DA0"/>
    <w:rsid w:val="00253FD0"/>
    <w:rsid w:val="002548F1"/>
    <w:rsid w:val="00254CCB"/>
    <w:rsid w:val="00255624"/>
    <w:rsid w:val="00255FAE"/>
    <w:rsid w:val="0025642E"/>
    <w:rsid w:val="0025700E"/>
    <w:rsid w:val="0025727A"/>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A188D"/>
    <w:rsid w:val="002A26CA"/>
    <w:rsid w:val="002A2FCE"/>
    <w:rsid w:val="002A300A"/>
    <w:rsid w:val="002A370D"/>
    <w:rsid w:val="002A3A72"/>
    <w:rsid w:val="002A3D3E"/>
    <w:rsid w:val="002A4A12"/>
    <w:rsid w:val="002A532D"/>
    <w:rsid w:val="002A7264"/>
    <w:rsid w:val="002A7893"/>
    <w:rsid w:val="002B0904"/>
    <w:rsid w:val="002B117F"/>
    <w:rsid w:val="002B16CB"/>
    <w:rsid w:val="002B1F9E"/>
    <w:rsid w:val="002B2022"/>
    <w:rsid w:val="002B33FB"/>
    <w:rsid w:val="002B362E"/>
    <w:rsid w:val="002B3B0F"/>
    <w:rsid w:val="002B4D51"/>
    <w:rsid w:val="002B6939"/>
    <w:rsid w:val="002B6CA6"/>
    <w:rsid w:val="002B7D98"/>
    <w:rsid w:val="002C0E1C"/>
    <w:rsid w:val="002C12A6"/>
    <w:rsid w:val="002C1CDF"/>
    <w:rsid w:val="002C262B"/>
    <w:rsid w:val="002C33E6"/>
    <w:rsid w:val="002C3A50"/>
    <w:rsid w:val="002C3C5F"/>
    <w:rsid w:val="002C4EDE"/>
    <w:rsid w:val="002C50DA"/>
    <w:rsid w:val="002C522B"/>
    <w:rsid w:val="002C62C9"/>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E793B"/>
    <w:rsid w:val="002F0E3D"/>
    <w:rsid w:val="002F132F"/>
    <w:rsid w:val="002F18DF"/>
    <w:rsid w:val="002F1D90"/>
    <w:rsid w:val="002F2092"/>
    <w:rsid w:val="002F23EE"/>
    <w:rsid w:val="002F2680"/>
    <w:rsid w:val="002F2743"/>
    <w:rsid w:val="002F2D8F"/>
    <w:rsid w:val="002F30A6"/>
    <w:rsid w:val="002F3596"/>
    <w:rsid w:val="002F3ECD"/>
    <w:rsid w:val="002F55E9"/>
    <w:rsid w:val="002F66C4"/>
    <w:rsid w:val="002F7902"/>
    <w:rsid w:val="002F7C51"/>
    <w:rsid w:val="002F7DBF"/>
    <w:rsid w:val="00300328"/>
    <w:rsid w:val="00300CC7"/>
    <w:rsid w:val="003014C4"/>
    <w:rsid w:val="00302DAD"/>
    <w:rsid w:val="00303202"/>
    <w:rsid w:val="00303E00"/>
    <w:rsid w:val="00304682"/>
    <w:rsid w:val="00304741"/>
    <w:rsid w:val="0030596B"/>
    <w:rsid w:val="003060D9"/>
    <w:rsid w:val="00306C51"/>
    <w:rsid w:val="00306E76"/>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26E0"/>
    <w:rsid w:val="00322B21"/>
    <w:rsid w:val="003230DF"/>
    <w:rsid w:val="0032321C"/>
    <w:rsid w:val="00323E9D"/>
    <w:rsid w:val="00323FBD"/>
    <w:rsid w:val="00324177"/>
    <w:rsid w:val="00324B44"/>
    <w:rsid w:val="00324BEF"/>
    <w:rsid w:val="00325C45"/>
    <w:rsid w:val="00326887"/>
    <w:rsid w:val="00327E44"/>
    <w:rsid w:val="0033022F"/>
    <w:rsid w:val="00330A6B"/>
    <w:rsid w:val="003325EB"/>
    <w:rsid w:val="00332A56"/>
    <w:rsid w:val="003349E8"/>
    <w:rsid w:val="00335480"/>
    <w:rsid w:val="00336140"/>
    <w:rsid w:val="00336BA9"/>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566C"/>
    <w:rsid w:val="0035623C"/>
    <w:rsid w:val="00356341"/>
    <w:rsid w:val="003566BC"/>
    <w:rsid w:val="003571CA"/>
    <w:rsid w:val="00357508"/>
    <w:rsid w:val="00357D20"/>
    <w:rsid w:val="003603C1"/>
    <w:rsid w:val="003610CE"/>
    <w:rsid w:val="003639CF"/>
    <w:rsid w:val="00364170"/>
    <w:rsid w:val="00364EE7"/>
    <w:rsid w:val="003651C7"/>
    <w:rsid w:val="00365EA3"/>
    <w:rsid w:val="003663ED"/>
    <w:rsid w:val="00367299"/>
    <w:rsid w:val="0036748E"/>
    <w:rsid w:val="00367660"/>
    <w:rsid w:val="00370395"/>
    <w:rsid w:val="00370862"/>
    <w:rsid w:val="00372C83"/>
    <w:rsid w:val="00372EC5"/>
    <w:rsid w:val="00372FAB"/>
    <w:rsid w:val="00374D9D"/>
    <w:rsid w:val="00375C1C"/>
    <w:rsid w:val="0037653F"/>
    <w:rsid w:val="0037776B"/>
    <w:rsid w:val="00377CA7"/>
    <w:rsid w:val="0038000A"/>
    <w:rsid w:val="0038021A"/>
    <w:rsid w:val="0038100A"/>
    <w:rsid w:val="003814BA"/>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1DF2"/>
    <w:rsid w:val="003C1F10"/>
    <w:rsid w:val="003C1F87"/>
    <w:rsid w:val="003C26C9"/>
    <w:rsid w:val="003C29AF"/>
    <w:rsid w:val="003C3095"/>
    <w:rsid w:val="003C32D1"/>
    <w:rsid w:val="003C3F0C"/>
    <w:rsid w:val="003C52A8"/>
    <w:rsid w:val="003C5898"/>
    <w:rsid w:val="003C612A"/>
    <w:rsid w:val="003C65D7"/>
    <w:rsid w:val="003C7B40"/>
    <w:rsid w:val="003D2336"/>
    <w:rsid w:val="003D266A"/>
    <w:rsid w:val="003D27CB"/>
    <w:rsid w:val="003D3D6F"/>
    <w:rsid w:val="003D42D4"/>
    <w:rsid w:val="003D459B"/>
    <w:rsid w:val="003D4EFD"/>
    <w:rsid w:val="003D5D0D"/>
    <w:rsid w:val="003D7E06"/>
    <w:rsid w:val="003E0620"/>
    <w:rsid w:val="003E07F0"/>
    <w:rsid w:val="003E0EB1"/>
    <w:rsid w:val="003E19AB"/>
    <w:rsid w:val="003E2552"/>
    <w:rsid w:val="003E2717"/>
    <w:rsid w:val="003E308A"/>
    <w:rsid w:val="003E3654"/>
    <w:rsid w:val="003E37A1"/>
    <w:rsid w:val="003E3E54"/>
    <w:rsid w:val="003E674B"/>
    <w:rsid w:val="003E6B7E"/>
    <w:rsid w:val="003E79B3"/>
    <w:rsid w:val="003E7DF7"/>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2EC9"/>
    <w:rsid w:val="00413028"/>
    <w:rsid w:val="004148C3"/>
    <w:rsid w:val="004148D5"/>
    <w:rsid w:val="00414E9E"/>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3049"/>
    <w:rsid w:val="004336C2"/>
    <w:rsid w:val="00433A5C"/>
    <w:rsid w:val="0043471B"/>
    <w:rsid w:val="00434FFB"/>
    <w:rsid w:val="004353C9"/>
    <w:rsid w:val="00435750"/>
    <w:rsid w:val="00437A07"/>
    <w:rsid w:val="00440618"/>
    <w:rsid w:val="00440B94"/>
    <w:rsid w:val="00440C25"/>
    <w:rsid w:val="00441895"/>
    <w:rsid w:val="00441B4D"/>
    <w:rsid w:val="0044325C"/>
    <w:rsid w:val="00443A27"/>
    <w:rsid w:val="00443BF5"/>
    <w:rsid w:val="00443E26"/>
    <w:rsid w:val="004443B4"/>
    <w:rsid w:val="0044552F"/>
    <w:rsid w:val="0044583D"/>
    <w:rsid w:val="0044749E"/>
    <w:rsid w:val="0045168E"/>
    <w:rsid w:val="00451C66"/>
    <w:rsid w:val="00452867"/>
    <w:rsid w:val="0045300C"/>
    <w:rsid w:val="00453F55"/>
    <w:rsid w:val="0045432D"/>
    <w:rsid w:val="00454F05"/>
    <w:rsid w:val="00457F41"/>
    <w:rsid w:val="00460362"/>
    <w:rsid w:val="00460BE3"/>
    <w:rsid w:val="00460E6D"/>
    <w:rsid w:val="00462668"/>
    <w:rsid w:val="00464F58"/>
    <w:rsid w:val="0046545F"/>
    <w:rsid w:val="0046577D"/>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43A0"/>
    <w:rsid w:val="004956C0"/>
    <w:rsid w:val="0049575F"/>
    <w:rsid w:val="00495FCB"/>
    <w:rsid w:val="0049613D"/>
    <w:rsid w:val="0049624D"/>
    <w:rsid w:val="00497938"/>
    <w:rsid w:val="004A01BC"/>
    <w:rsid w:val="004A0392"/>
    <w:rsid w:val="004A1673"/>
    <w:rsid w:val="004A1F81"/>
    <w:rsid w:val="004A2571"/>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C027B"/>
    <w:rsid w:val="004C0E30"/>
    <w:rsid w:val="004C6137"/>
    <w:rsid w:val="004C6B5D"/>
    <w:rsid w:val="004C7011"/>
    <w:rsid w:val="004C7188"/>
    <w:rsid w:val="004C7333"/>
    <w:rsid w:val="004C7EB4"/>
    <w:rsid w:val="004D090F"/>
    <w:rsid w:val="004D0C20"/>
    <w:rsid w:val="004D1297"/>
    <w:rsid w:val="004D1575"/>
    <w:rsid w:val="004D167E"/>
    <w:rsid w:val="004D2453"/>
    <w:rsid w:val="004D2548"/>
    <w:rsid w:val="004D2557"/>
    <w:rsid w:val="004D31E2"/>
    <w:rsid w:val="004D3B1D"/>
    <w:rsid w:val="004D47F3"/>
    <w:rsid w:val="004D65CB"/>
    <w:rsid w:val="004D7432"/>
    <w:rsid w:val="004D79F4"/>
    <w:rsid w:val="004E0136"/>
    <w:rsid w:val="004E12C4"/>
    <w:rsid w:val="004E37D0"/>
    <w:rsid w:val="004E3D3B"/>
    <w:rsid w:val="004E46F6"/>
    <w:rsid w:val="004E4831"/>
    <w:rsid w:val="004E4ED8"/>
    <w:rsid w:val="004E6CF6"/>
    <w:rsid w:val="004E6E92"/>
    <w:rsid w:val="004F09BF"/>
    <w:rsid w:val="004F0D92"/>
    <w:rsid w:val="004F1BA9"/>
    <w:rsid w:val="004F20B1"/>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D17"/>
    <w:rsid w:val="0051038D"/>
    <w:rsid w:val="0051102B"/>
    <w:rsid w:val="005110C9"/>
    <w:rsid w:val="00512421"/>
    <w:rsid w:val="00513864"/>
    <w:rsid w:val="00513A34"/>
    <w:rsid w:val="00513BE7"/>
    <w:rsid w:val="00513F26"/>
    <w:rsid w:val="005141A4"/>
    <w:rsid w:val="005146FB"/>
    <w:rsid w:val="00514939"/>
    <w:rsid w:val="00515479"/>
    <w:rsid w:val="00515B39"/>
    <w:rsid w:val="0051605E"/>
    <w:rsid w:val="005160F8"/>
    <w:rsid w:val="005164F3"/>
    <w:rsid w:val="0052011E"/>
    <w:rsid w:val="00521C86"/>
    <w:rsid w:val="00521F90"/>
    <w:rsid w:val="005221B7"/>
    <w:rsid w:val="00526CAE"/>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B0A"/>
    <w:rsid w:val="005515D3"/>
    <w:rsid w:val="00551ECC"/>
    <w:rsid w:val="00552B98"/>
    <w:rsid w:val="0055584C"/>
    <w:rsid w:val="005559A7"/>
    <w:rsid w:val="0055603F"/>
    <w:rsid w:val="00556775"/>
    <w:rsid w:val="00557B56"/>
    <w:rsid w:val="00560304"/>
    <w:rsid w:val="00560E60"/>
    <w:rsid w:val="00561165"/>
    <w:rsid w:val="005615C3"/>
    <w:rsid w:val="00561F1C"/>
    <w:rsid w:val="0056334E"/>
    <w:rsid w:val="00563D4C"/>
    <w:rsid w:val="00566384"/>
    <w:rsid w:val="005679DA"/>
    <w:rsid w:val="00570081"/>
    <w:rsid w:val="00570720"/>
    <w:rsid w:val="005718BF"/>
    <w:rsid w:val="0057194E"/>
    <w:rsid w:val="00573B7B"/>
    <w:rsid w:val="00573E12"/>
    <w:rsid w:val="00573EEC"/>
    <w:rsid w:val="00575C0F"/>
    <w:rsid w:val="00576198"/>
    <w:rsid w:val="00576A9E"/>
    <w:rsid w:val="00580810"/>
    <w:rsid w:val="00581532"/>
    <w:rsid w:val="00581F75"/>
    <w:rsid w:val="005826C1"/>
    <w:rsid w:val="00582AD0"/>
    <w:rsid w:val="00583194"/>
    <w:rsid w:val="005835A9"/>
    <w:rsid w:val="00583E06"/>
    <w:rsid w:val="005842DE"/>
    <w:rsid w:val="005845C7"/>
    <w:rsid w:val="005847F6"/>
    <w:rsid w:val="005854F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332E"/>
    <w:rsid w:val="005A3C9A"/>
    <w:rsid w:val="005A40FB"/>
    <w:rsid w:val="005A4209"/>
    <w:rsid w:val="005A4757"/>
    <w:rsid w:val="005A4E5A"/>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4972"/>
    <w:rsid w:val="005D5801"/>
    <w:rsid w:val="005D5BE2"/>
    <w:rsid w:val="005D5DBD"/>
    <w:rsid w:val="005D6D51"/>
    <w:rsid w:val="005E0234"/>
    <w:rsid w:val="005E04B8"/>
    <w:rsid w:val="005E05DB"/>
    <w:rsid w:val="005E088F"/>
    <w:rsid w:val="005E0CD1"/>
    <w:rsid w:val="005E146F"/>
    <w:rsid w:val="005E19ED"/>
    <w:rsid w:val="005E2A4B"/>
    <w:rsid w:val="005E33F6"/>
    <w:rsid w:val="005E3A23"/>
    <w:rsid w:val="005E4523"/>
    <w:rsid w:val="005E50E0"/>
    <w:rsid w:val="005E550A"/>
    <w:rsid w:val="005E568E"/>
    <w:rsid w:val="005E604F"/>
    <w:rsid w:val="005E65BE"/>
    <w:rsid w:val="005F13D3"/>
    <w:rsid w:val="005F2EBC"/>
    <w:rsid w:val="005F30B5"/>
    <w:rsid w:val="005F4985"/>
    <w:rsid w:val="005F4EE4"/>
    <w:rsid w:val="005F7954"/>
    <w:rsid w:val="005F7A24"/>
    <w:rsid w:val="00600083"/>
    <w:rsid w:val="0060027C"/>
    <w:rsid w:val="00602CF1"/>
    <w:rsid w:val="006034A4"/>
    <w:rsid w:val="00603920"/>
    <w:rsid w:val="00604046"/>
    <w:rsid w:val="00604600"/>
    <w:rsid w:val="006051FA"/>
    <w:rsid w:val="00605B50"/>
    <w:rsid w:val="00606D36"/>
    <w:rsid w:val="00606E9B"/>
    <w:rsid w:val="00607423"/>
    <w:rsid w:val="006101DF"/>
    <w:rsid w:val="00611498"/>
    <w:rsid w:val="006126F5"/>
    <w:rsid w:val="00612A40"/>
    <w:rsid w:val="00612AB0"/>
    <w:rsid w:val="00614414"/>
    <w:rsid w:val="006156FA"/>
    <w:rsid w:val="006158F7"/>
    <w:rsid w:val="00615999"/>
    <w:rsid w:val="00615E2A"/>
    <w:rsid w:val="00617645"/>
    <w:rsid w:val="00617ABE"/>
    <w:rsid w:val="00620403"/>
    <w:rsid w:val="006216C9"/>
    <w:rsid w:val="0062196F"/>
    <w:rsid w:val="00621C68"/>
    <w:rsid w:val="00621D25"/>
    <w:rsid w:val="00622072"/>
    <w:rsid w:val="00622528"/>
    <w:rsid w:val="00622F67"/>
    <w:rsid w:val="0062344F"/>
    <w:rsid w:val="006235F6"/>
    <w:rsid w:val="00624354"/>
    <w:rsid w:val="00624627"/>
    <w:rsid w:val="0062477E"/>
    <w:rsid w:val="006250F5"/>
    <w:rsid w:val="00625598"/>
    <w:rsid w:val="00625DC3"/>
    <w:rsid w:val="00626204"/>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51C3E"/>
    <w:rsid w:val="0065284D"/>
    <w:rsid w:val="006534D2"/>
    <w:rsid w:val="00653FC0"/>
    <w:rsid w:val="00656260"/>
    <w:rsid w:val="00657B50"/>
    <w:rsid w:val="00660BA1"/>
    <w:rsid w:val="00660BD6"/>
    <w:rsid w:val="00660E0E"/>
    <w:rsid w:val="00661254"/>
    <w:rsid w:val="00661902"/>
    <w:rsid w:val="00662E18"/>
    <w:rsid w:val="00663423"/>
    <w:rsid w:val="006643DE"/>
    <w:rsid w:val="00664FE2"/>
    <w:rsid w:val="00665F8F"/>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80466"/>
    <w:rsid w:val="00680AD9"/>
    <w:rsid w:val="00680CBB"/>
    <w:rsid w:val="00681BC7"/>
    <w:rsid w:val="006828A7"/>
    <w:rsid w:val="00682E11"/>
    <w:rsid w:val="0068400F"/>
    <w:rsid w:val="006842BD"/>
    <w:rsid w:val="00684C99"/>
    <w:rsid w:val="006860DF"/>
    <w:rsid w:val="00687F18"/>
    <w:rsid w:val="006901D9"/>
    <w:rsid w:val="0069180A"/>
    <w:rsid w:val="006918E2"/>
    <w:rsid w:val="0069211C"/>
    <w:rsid w:val="00692874"/>
    <w:rsid w:val="00692955"/>
    <w:rsid w:val="00692B3F"/>
    <w:rsid w:val="00693310"/>
    <w:rsid w:val="00693FA2"/>
    <w:rsid w:val="006945E2"/>
    <w:rsid w:val="0069567F"/>
    <w:rsid w:val="00695BCE"/>
    <w:rsid w:val="0069606A"/>
    <w:rsid w:val="00696D7D"/>
    <w:rsid w:val="00697343"/>
    <w:rsid w:val="006A086B"/>
    <w:rsid w:val="006A0A28"/>
    <w:rsid w:val="006A2AED"/>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A1C"/>
    <w:rsid w:val="006D5F4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2285"/>
    <w:rsid w:val="006F289D"/>
    <w:rsid w:val="006F3331"/>
    <w:rsid w:val="006F337B"/>
    <w:rsid w:val="006F3743"/>
    <w:rsid w:val="006F596E"/>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71A9"/>
    <w:rsid w:val="0071120E"/>
    <w:rsid w:val="00711334"/>
    <w:rsid w:val="007115F7"/>
    <w:rsid w:val="007116FE"/>
    <w:rsid w:val="00711E94"/>
    <w:rsid w:val="00712C49"/>
    <w:rsid w:val="00713582"/>
    <w:rsid w:val="00713A3C"/>
    <w:rsid w:val="00714455"/>
    <w:rsid w:val="00714D56"/>
    <w:rsid w:val="007158CB"/>
    <w:rsid w:val="00715C12"/>
    <w:rsid w:val="00716F12"/>
    <w:rsid w:val="00717468"/>
    <w:rsid w:val="007179AF"/>
    <w:rsid w:val="00717CD7"/>
    <w:rsid w:val="00717F66"/>
    <w:rsid w:val="00717FC0"/>
    <w:rsid w:val="00720D6C"/>
    <w:rsid w:val="0072125D"/>
    <w:rsid w:val="00721E37"/>
    <w:rsid w:val="00721F9A"/>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F38"/>
    <w:rsid w:val="00747489"/>
    <w:rsid w:val="007505B2"/>
    <w:rsid w:val="00750E1D"/>
    <w:rsid w:val="0075174C"/>
    <w:rsid w:val="00751CAA"/>
    <w:rsid w:val="00751D04"/>
    <w:rsid w:val="0075282B"/>
    <w:rsid w:val="00753005"/>
    <w:rsid w:val="007535EB"/>
    <w:rsid w:val="00754383"/>
    <w:rsid w:val="00755D64"/>
    <w:rsid w:val="007561B9"/>
    <w:rsid w:val="00756B79"/>
    <w:rsid w:val="007573F5"/>
    <w:rsid w:val="00760C49"/>
    <w:rsid w:val="00761746"/>
    <w:rsid w:val="00761AE4"/>
    <w:rsid w:val="007633BC"/>
    <w:rsid w:val="00764151"/>
    <w:rsid w:val="00764237"/>
    <w:rsid w:val="00765DEE"/>
    <w:rsid w:val="00767CBA"/>
    <w:rsid w:val="00770CA7"/>
    <w:rsid w:val="00771F09"/>
    <w:rsid w:val="00772A73"/>
    <w:rsid w:val="00772EFB"/>
    <w:rsid w:val="007738DC"/>
    <w:rsid w:val="00773907"/>
    <w:rsid w:val="00773BC9"/>
    <w:rsid w:val="007740FB"/>
    <w:rsid w:val="007763BC"/>
    <w:rsid w:val="007769B1"/>
    <w:rsid w:val="00776EF4"/>
    <w:rsid w:val="0077787E"/>
    <w:rsid w:val="00780262"/>
    <w:rsid w:val="00781669"/>
    <w:rsid w:val="00781EE2"/>
    <w:rsid w:val="00782136"/>
    <w:rsid w:val="0078259A"/>
    <w:rsid w:val="0078259E"/>
    <w:rsid w:val="0078322E"/>
    <w:rsid w:val="00783D6D"/>
    <w:rsid w:val="00783E77"/>
    <w:rsid w:val="0078426A"/>
    <w:rsid w:val="00785703"/>
    <w:rsid w:val="0078691E"/>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2C31"/>
    <w:rsid w:val="007E3E36"/>
    <w:rsid w:val="007E4311"/>
    <w:rsid w:val="007E526D"/>
    <w:rsid w:val="007E5BB2"/>
    <w:rsid w:val="007E6515"/>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3403"/>
    <w:rsid w:val="008037B5"/>
    <w:rsid w:val="00803AF1"/>
    <w:rsid w:val="00803D34"/>
    <w:rsid w:val="008045DB"/>
    <w:rsid w:val="0080557D"/>
    <w:rsid w:val="00805A2F"/>
    <w:rsid w:val="0081051A"/>
    <w:rsid w:val="008107B5"/>
    <w:rsid w:val="00810D7F"/>
    <w:rsid w:val="00810F79"/>
    <w:rsid w:val="00811127"/>
    <w:rsid w:val="008119ED"/>
    <w:rsid w:val="00811A01"/>
    <w:rsid w:val="008144AD"/>
    <w:rsid w:val="0081507B"/>
    <w:rsid w:val="0081626D"/>
    <w:rsid w:val="00817A38"/>
    <w:rsid w:val="00820E72"/>
    <w:rsid w:val="00820FC7"/>
    <w:rsid w:val="008214C0"/>
    <w:rsid w:val="0082171C"/>
    <w:rsid w:val="00824822"/>
    <w:rsid w:val="0082482F"/>
    <w:rsid w:val="00825907"/>
    <w:rsid w:val="00825A96"/>
    <w:rsid w:val="00825C93"/>
    <w:rsid w:val="00825DCA"/>
    <w:rsid w:val="00826061"/>
    <w:rsid w:val="00826EA4"/>
    <w:rsid w:val="00827253"/>
    <w:rsid w:val="00827967"/>
    <w:rsid w:val="008309A4"/>
    <w:rsid w:val="00830D59"/>
    <w:rsid w:val="00831282"/>
    <w:rsid w:val="008328E7"/>
    <w:rsid w:val="008329EF"/>
    <w:rsid w:val="00832C1D"/>
    <w:rsid w:val="00832F1E"/>
    <w:rsid w:val="008338F0"/>
    <w:rsid w:val="00834286"/>
    <w:rsid w:val="0083536D"/>
    <w:rsid w:val="008359F6"/>
    <w:rsid w:val="00836284"/>
    <w:rsid w:val="00836815"/>
    <w:rsid w:val="008369B0"/>
    <w:rsid w:val="00836D17"/>
    <w:rsid w:val="00841149"/>
    <w:rsid w:val="00841165"/>
    <w:rsid w:val="00841279"/>
    <w:rsid w:val="008412B6"/>
    <w:rsid w:val="00841BD8"/>
    <w:rsid w:val="00842942"/>
    <w:rsid w:val="00842D0E"/>
    <w:rsid w:val="00842E9D"/>
    <w:rsid w:val="00843814"/>
    <w:rsid w:val="00844322"/>
    <w:rsid w:val="008447FB"/>
    <w:rsid w:val="00844915"/>
    <w:rsid w:val="00844D9A"/>
    <w:rsid w:val="00846739"/>
    <w:rsid w:val="00846C80"/>
    <w:rsid w:val="00850DD5"/>
    <w:rsid w:val="00850E4B"/>
    <w:rsid w:val="00853097"/>
    <w:rsid w:val="00853C28"/>
    <w:rsid w:val="00853FAA"/>
    <w:rsid w:val="00854222"/>
    <w:rsid w:val="008546E8"/>
    <w:rsid w:val="00855513"/>
    <w:rsid w:val="00856667"/>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57A6"/>
    <w:rsid w:val="00866E00"/>
    <w:rsid w:val="00867316"/>
    <w:rsid w:val="0086748A"/>
    <w:rsid w:val="008677FD"/>
    <w:rsid w:val="008705D6"/>
    <w:rsid w:val="00870E8C"/>
    <w:rsid w:val="00870EC0"/>
    <w:rsid w:val="0087202F"/>
    <w:rsid w:val="008721FF"/>
    <w:rsid w:val="00872A3A"/>
    <w:rsid w:val="00873AB2"/>
    <w:rsid w:val="00873BF1"/>
    <w:rsid w:val="00874A10"/>
    <w:rsid w:val="00875A44"/>
    <w:rsid w:val="008779E6"/>
    <w:rsid w:val="00877E2E"/>
    <w:rsid w:val="00880A53"/>
    <w:rsid w:val="00880F6C"/>
    <w:rsid w:val="00881AD2"/>
    <w:rsid w:val="008829C2"/>
    <w:rsid w:val="00884338"/>
    <w:rsid w:val="00885502"/>
    <w:rsid w:val="008856D4"/>
    <w:rsid w:val="008874AB"/>
    <w:rsid w:val="00887DCC"/>
    <w:rsid w:val="00890769"/>
    <w:rsid w:val="00890C28"/>
    <w:rsid w:val="008913C1"/>
    <w:rsid w:val="0089145F"/>
    <w:rsid w:val="008931CB"/>
    <w:rsid w:val="00893D97"/>
    <w:rsid w:val="00893FD8"/>
    <w:rsid w:val="00895A80"/>
    <w:rsid w:val="00895B8B"/>
    <w:rsid w:val="00895C40"/>
    <w:rsid w:val="00896063"/>
    <w:rsid w:val="008963BE"/>
    <w:rsid w:val="00896CCA"/>
    <w:rsid w:val="00896F38"/>
    <w:rsid w:val="00897B71"/>
    <w:rsid w:val="00897D94"/>
    <w:rsid w:val="00897E23"/>
    <w:rsid w:val="008A013F"/>
    <w:rsid w:val="008A09EE"/>
    <w:rsid w:val="008A0AB0"/>
    <w:rsid w:val="008A0C18"/>
    <w:rsid w:val="008A1CA1"/>
    <w:rsid w:val="008A1D36"/>
    <w:rsid w:val="008A2206"/>
    <w:rsid w:val="008A24F5"/>
    <w:rsid w:val="008A253C"/>
    <w:rsid w:val="008A37C4"/>
    <w:rsid w:val="008A3D6D"/>
    <w:rsid w:val="008A3F0C"/>
    <w:rsid w:val="008A3F5C"/>
    <w:rsid w:val="008A5995"/>
    <w:rsid w:val="008A5B88"/>
    <w:rsid w:val="008A6431"/>
    <w:rsid w:val="008A7986"/>
    <w:rsid w:val="008A7A12"/>
    <w:rsid w:val="008A7B5C"/>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726"/>
    <w:rsid w:val="008C1C3B"/>
    <w:rsid w:val="008C30B9"/>
    <w:rsid w:val="008C4571"/>
    <w:rsid w:val="008C677E"/>
    <w:rsid w:val="008C7D4D"/>
    <w:rsid w:val="008C7D5D"/>
    <w:rsid w:val="008D059F"/>
    <w:rsid w:val="008D05A2"/>
    <w:rsid w:val="008D1AC0"/>
    <w:rsid w:val="008D23FA"/>
    <w:rsid w:val="008D296B"/>
    <w:rsid w:val="008D32AF"/>
    <w:rsid w:val="008D37C9"/>
    <w:rsid w:val="008D390A"/>
    <w:rsid w:val="008D4CE1"/>
    <w:rsid w:val="008D56D4"/>
    <w:rsid w:val="008D57C2"/>
    <w:rsid w:val="008D5B5C"/>
    <w:rsid w:val="008D6A64"/>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E4C"/>
    <w:rsid w:val="008F4D2F"/>
    <w:rsid w:val="008F4F56"/>
    <w:rsid w:val="008F503B"/>
    <w:rsid w:val="008F5328"/>
    <w:rsid w:val="008F5A2B"/>
    <w:rsid w:val="008F62ED"/>
    <w:rsid w:val="008F68B6"/>
    <w:rsid w:val="008F7B09"/>
    <w:rsid w:val="008F7B0D"/>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74B8"/>
    <w:rsid w:val="009078BC"/>
    <w:rsid w:val="009109AC"/>
    <w:rsid w:val="00912B97"/>
    <w:rsid w:val="00913608"/>
    <w:rsid w:val="0091407F"/>
    <w:rsid w:val="00915022"/>
    <w:rsid w:val="0091527C"/>
    <w:rsid w:val="009156F1"/>
    <w:rsid w:val="00916363"/>
    <w:rsid w:val="00917731"/>
    <w:rsid w:val="009179AD"/>
    <w:rsid w:val="00917F06"/>
    <w:rsid w:val="0092030C"/>
    <w:rsid w:val="009203B5"/>
    <w:rsid w:val="009203FE"/>
    <w:rsid w:val="00920B23"/>
    <w:rsid w:val="00920E0E"/>
    <w:rsid w:val="00921515"/>
    <w:rsid w:val="00922523"/>
    <w:rsid w:val="00922FDE"/>
    <w:rsid w:val="009232C9"/>
    <w:rsid w:val="00926A5D"/>
    <w:rsid w:val="00926A9B"/>
    <w:rsid w:val="00926B2C"/>
    <w:rsid w:val="009272F1"/>
    <w:rsid w:val="00927682"/>
    <w:rsid w:val="00927D87"/>
    <w:rsid w:val="00927EC0"/>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418E"/>
    <w:rsid w:val="00954CE5"/>
    <w:rsid w:val="00955C70"/>
    <w:rsid w:val="0095639D"/>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77C8B"/>
    <w:rsid w:val="00981DFE"/>
    <w:rsid w:val="009832AF"/>
    <w:rsid w:val="0098344A"/>
    <w:rsid w:val="00984CE6"/>
    <w:rsid w:val="00984D33"/>
    <w:rsid w:val="009850FB"/>
    <w:rsid w:val="0098577E"/>
    <w:rsid w:val="009859AB"/>
    <w:rsid w:val="00987AF5"/>
    <w:rsid w:val="00987B55"/>
    <w:rsid w:val="009904E6"/>
    <w:rsid w:val="00990D45"/>
    <w:rsid w:val="0099229A"/>
    <w:rsid w:val="009929C4"/>
    <w:rsid w:val="00993C1E"/>
    <w:rsid w:val="00994425"/>
    <w:rsid w:val="009949E0"/>
    <w:rsid w:val="00995300"/>
    <w:rsid w:val="00995611"/>
    <w:rsid w:val="009978F6"/>
    <w:rsid w:val="009A09A9"/>
    <w:rsid w:val="009A0FB2"/>
    <w:rsid w:val="009A13D4"/>
    <w:rsid w:val="009A1BFD"/>
    <w:rsid w:val="009A2B3A"/>
    <w:rsid w:val="009A37F4"/>
    <w:rsid w:val="009A3A51"/>
    <w:rsid w:val="009A438D"/>
    <w:rsid w:val="009A47C0"/>
    <w:rsid w:val="009A59D1"/>
    <w:rsid w:val="009A6F13"/>
    <w:rsid w:val="009A7DB9"/>
    <w:rsid w:val="009B0765"/>
    <w:rsid w:val="009B0F23"/>
    <w:rsid w:val="009B1220"/>
    <w:rsid w:val="009B1EE6"/>
    <w:rsid w:val="009B292D"/>
    <w:rsid w:val="009B2B8D"/>
    <w:rsid w:val="009B3EA3"/>
    <w:rsid w:val="009B416F"/>
    <w:rsid w:val="009B49C5"/>
    <w:rsid w:val="009B4C0F"/>
    <w:rsid w:val="009B544C"/>
    <w:rsid w:val="009B5994"/>
    <w:rsid w:val="009B617A"/>
    <w:rsid w:val="009B61D0"/>
    <w:rsid w:val="009B6DBA"/>
    <w:rsid w:val="009B723D"/>
    <w:rsid w:val="009B7DE6"/>
    <w:rsid w:val="009C15BC"/>
    <w:rsid w:val="009C1708"/>
    <w:rsid w:val="009C2147"/>
    <w:rsid w:val="009C2210"/>
    <w:rsid w:val="009C321E"/>
    <w:rsid w:val="009C33C3"/>
    <w:rsid w:val="009C3B3B"/>
    <w:rsid w:val="009C3C36"/>
    <w:rsid w:val="009C41E9"/>
    <w:rsid w:val="009C5C10"/>
    <w:rsid w:val="009C6A0B"/>
    <w:rsid w:val="009C6C75"/>
    <w:rsid w:val="009C712C"/>
    <w:rsid w:val="009C7227"/>
    <w:rsid w:val="009C78DC"/>
    <w:rsid w:val="009C7DF2"/>
    <w:rsid w:val="009D0C16"/>
    <w:rsid w:val="009D18C3"/>
    <w:rsid w:val="009D356E"/>
    <w:rsid w:val="009D49AE"/>
    <w:rsid w:val="009D51D6"/>
    <w:rsid w:val="009D5639"/>
    <w:rsid w:val="009D5EF8"/>
    <w:rsid w:val="009D6278"/>
    <w:rsid w:val="009D72D0"/>
    <w:rsid w:val="009D7773"/>
    <w:rsid w:val="009E1F9D"/>
    <w:rsid w:val="009E4552"/>
    <w:rsid w:val="009E4C4A"/>
    <w:rsid w:val="009E4EFE"/>
    <w:rsid w:val="009E571B"/>
    <w:rsid w:val="009E664C"/>
    <w:rsid w:val="009E6BB2"/>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61BF"/>
    <w:rsid w:val="009F687F"/>
    <w:rsid w:val="009F725D"/>
    <w:rsid w:val="009F7970"/>
    <w:rsid w:val="00A00A7C"/>
    <w:rsid w:val="00A01C9E"/>
    <w:rsid w:val="00A02798"/>
    <w:rsid w:val="00A028FF"/>
    <w:rsid w:val="00A03F28"/>
    <w:rsid w:val="00A04FE1"/>
    <w:rsid w:val="00A058B1"/>
    <w:rsid w:val="00A06FCF"/>
    <w:rsid w:val="00A1003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1FC"/>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B9E"/>
    <w:rsid w:val="00A65CE5"/>
    <w:rsid w:val="00A66022"/>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278B"/>
    <w:rsid w:val="00A828AD"/>
    <w:rsid w:val="00A83182"/>
    <w:rsid w:val="00A837BF"/>
    <w:rsid w:val="00A83B04"/>
    <w:rsid w:val="00A84AC7"/>
    <w:rsid w:val="00A851A9"/>
    <w:rsid w:val="00A85896"/>
    <w:rsid w:val="00A85FAB"/>
    <w:rsid w:val="00A869D3"/>
    <w:rsid w:val="00A86CDF"/>
    <w:rsid w:val="00A86F24"/>
    <w:rsid w:val="00A905F7"/>
    <w:rsid w:val="00A9097D"/>
    <w:rsid w:val="00A90E15"/>
    <w:rsid w:val="00A92680"/>
    <w:rsid w:val="00A92C0A"/>
    <w:rsid w:val="00A9461B"/>
    <w:rsid w:val="00A95BD5"/>
    <w:rsid w:val="00A96885"/>
    <w:rsid w:val="00A974AB"/>
    <w:rsid w:val="00A9790C"/>
    <w:rsid w:val="00AA0141"/>
    <w:rsid w:val="00AA031D"/>
    <w:rsid w:val="00AA06C5"/>
    <w:rsid w:val="00AA1542"/>
    <w:rsid w:val="00AA1B34"/>
    <w:rsid w:val="00AA284F"/>
    <w:rsid w:val="00AA2E53"/>
    <w:rsid w:val="00AA3002"/>
    <w:rsid w:val="00AA4081"/>
    <w:rsid w:val="00AA4FCC"/>
    <w:rsid w:val="00AA5F96"/>
    <w:rsid w:val="00AA6B58"/>
    <w:rsid w:val="00AA75D0"/>
    <w:rsid w:val="00AB00CB"/>
    <w:rsid w:val="00AB17BF"/>
    <w:rsid w:val="00AB28BF"/>
    <w:rsid w:val="00AB39B7"/>
    <w:rsid w:val="00AB415E"/>
    <w:rsid w:val="00AB473F"/>
    <w:rsid w:val="00AB5649"/>
    <w:rsid w:val="00AB56A1"/>
    <w:rsid w:val="00AB6712"/>
    <w:rsid w:val="00AB6820"/>
    <w:rsid w:val="00AB6ABF"/>
    <w:rsid w:val="00AB77E7"/>
    <w:rsid w:val="00AB77FE"/>
    <w:rsid w:val="00AC13F4"/>
    <w:rsid w:val="00AC1851"/>
    <w:rsid w:val="00AC2A83"/>
    <w:rsid w:val="00AC2DE1"/>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345B"/>
    <w:rsid w:val="00AD3B8E"/>
    <w:rsid w:val="00AD4538"/>
    <w:rsid w:val="00AD5159"/>
    <w:rsid w:val="00AD5B38"/>
    <w:rsid w:val="00AD6537"/>
    <w:rsid w:val="00AD7576"/>
    <w:rsid w:val="00AE0955"/>
    <w:rsid w:val="00AE1049"/>
    <w:rsid w:val="00AE164E"/>
    <w:rsid w:val="00AE1656"/>
    <w:rsid w:val="00AE1BDF"/>
    <w:rsid w:val="00AE5501"/>
    <w:rsid w:val="00AE5DE9"/>
    <w:rsid w:val="00AE780F"/>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FBA"/>
    <w:rsid w:val="00B034CE"/>
    <w:rsid w:val="00B0350D"/>
    <w:rsid w:val="00B048C7"/>
    <w:rsid w:val="00B052E5"/>
    <w:rsid w:val="00B05522"/>
    <w:rsid w:val="00B05F0F"/>
    <w:rsid w:val="00B06009"/>
    <w:rsid w:val="00B06081"/>
    <w:rsid w:val="00B07EF2"/>
    <w:rsid w:val="00B100D6"/>
    <w:rsid w:val="00B1036F"/>
    <w:rsid w:val="00B108BF"/>
    <w:rsid w:val="00B10E51"/>
    <w:rsid w:val="00B11223"/>
    <w:rsid w:val="00B113FE"/>
    <w:rsid w:val="00B11F3C"/>
    <w:rsid w:val="00B1338F"/>
    <w:rsid w:val="00B135A3"/>
    <w:rsid w:val="00B13A6F"/>
    <w:rsid w:val="00B14476"/>
    <w:rsid w:val="00B14C8A"/>
    <w:rsid w:val="00B163C7"/>
    <w:rsid w:val="00B16C72"/>
    <w:rsid w:val="00B16F98"/>
    <w:rsid w:val="00B17E38"/>
    <w:rsid w:val="00B17ED7"/>
    <w:rsid w:val="00B2002E"/>
    <w:rsid w:val="00B20F95"/>
    <w:rsid w:val="00B21555"/>
    <w:rsid w:val="00B229BE"/>
    <w:rsid w:val="00B23F0A"/>
    <w:rsid w:val="00B2441D"/>
    <w:rsid w:val="00B24B4D"/>
    <w:rsid w:val="00B25A0D"/>
    <w:rsid w:val="00B25AB3"/>
    <w:rsid w:val="00B265C9"/>
    <w:rsid w:val="00B27308"/>
    <w:rsid w:val="00B302AA"/>
    <w:rsid w:val="00B307A7"/>
    <w:rsid w:val="00B30DA7"/>
    <w:rsid w:val="00B3187E"/>
    <w:rsid w:val="00B31B83"/>
    <w:rsid w:val="00B322E7"/>
    <w:rsid w:val="00B3255D"/>
    <w:rsid w:val="00B32D38"/>
    <w:rsid w:val="00B33ABE"/>
    <w:rsid w:val="00B343B7"/>
    <w:rsid w:val="00B34BF1"/>
    <w:rsid w:val="00B35366"/>
    <w:rsid w:val="00B35C47"/>
    <w:rsid w:val="00B35E33"/>
    <w:rsid w:val="00B36EAE"/>
    <w:rsid w:val="00B36F02"/>
    <w:rsid w:val="00B37177"/>
    <w:rsid w:val="00B404B0"/>
    <w:rsid w:val="00B4156D"/>
    <w:rsid w:val="00B41C28"/>
    <w:rsid w:val="00B426F7"/>
    <w:rsid w:val="00B43036"/>
    <w:rsid w:val="00B436C7"/>
    <w:rsid w:val="00B43883"/>
    <w:rsid w:val="00B44C24"/>
    <w:rsid w:val="00B46281"/>
    <w:rsid w:val="00B46B08"/>
    <w:rsid w:val="00B506C1"/>
    <w:rsid w:val="00B510E4"/>
    <w:rsid w:val="00B523D8"/>
    <w:rsid w:val="00B53475"/>
    <w:rsid w:val="00B53A77"/>
    <w:rsid w:val="00B5440D"/>
    <w:rsid w:val="00B54C6C"/>
    <w:rsid w:val="00B54FD4"/>
    <w:rsid w:val="00B5550A"/>
    <w:rsid w:val="00B56FFF"/>
    <w:rsid w:val="00B57F5B"/>
    <w:rsid w:val="00B602E5"/>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6B2"/>
    <w:rsid w:val="00B77763"/>
    <w:rsid w:val="00B777C8"/>
    <w:rsid w:val="00B77988"/>
    <w:rsid w:val="00B77A7F"/>
    <w:rsid w:val="00B80E50"/>
    <w:rsid w:val="00B81EDD"/>
    <w:rsid w:val="00B825F3"/>
    <w:rsid w:val="00B82CC7"/>
    <w:rsid w:val="00B830E3"/>
    <w:rsid w:val="00B83758"/>
    <w:rsid w:val="00B84799"/>
    <w:rsid w:val="00B85B9C"/>
    <w:rsid w:val="00B86CA7"/>
    <w:rsid w:val="00B879AC"/>
    <w:rsid w:val="00B9090D"/>
    <w:rsid w:val="00B91C42"/>
    <w:rsid w:val="00B91FFD"/>
    <w:rsid w:val="00B92B33"/>
    <w:rsid w:val="00B935F2"/>
    <w:rsid w:val="00B9366B"/>
    <w:rsid w:val="00B948EF"/>
    <w:rsid w:val="00B94A1E"/>
    <w:rsid w:val="00B94F75"/>
    <w:rsid w:val="00B96F8B"/>
    <w:rsid w:val="00B96FC4"/>
    <w:rsid w:val="00B97C7D"/>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6EC5"/>
    <w:rsid w:val="00BA74E7"/>
    <w:rsid w:val="00BA79B7"/>
    <w:rsid w:val="00BB1BB6"/>
    <w:rsid w:val="00BB2B14"/>
    <w:rsid w:val="00BB2FA9"/>
    <w:rsid w:val="00BB3113"/>
    <w:rsid w:val="00BB34C2"/>
    <w:rsid w:val="00BB36CB"/>
    <w:rsid w:val="00BB3B92"/>
    <w:rsid w:val="00BB43C3"/>
    <w:rsid w:val="00BB48F2"/>
    <w:rsid w:val="00BB52ED"/>
    <w:rsid w:val="00BB53E0"/>
    <w:rsid w:val="00BB60E5"/>
    <w:rsid w:val="00BB68C6"/>
    <w:rsid w:val="00BB6B52"/>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987"/>
    <w:rsid w:val="00C21897"/>
    <w:rsid w:val="00C21FA3"/>
    <w:rsid w:val="00C21FD0"/>
    <w:rsid w:val="00C24D1E"/>
    <w:rsid w:val="00C259EE"/>
    <w:rsid w:val="00C25D91"/>
    <w:rsid w:val="00C25DB5"/>
    <w:rsid w:val="00C26085"/>
    <w:rsid w:val="00C26A47"/>
    <w:rsid w:val="00C30031"/>
    <w:rsid w:val="00C30318"/>
    <w:rsid w:val="00C31E24"/>
    <w:rsid w:val="00C320DF"/>
    <w:rsid w:val="00C32335"/>
    <w:rsid w:val="00C32DC0"/>
    <w:rsid w:val="00C32F7E"/>
    <w:rsid w:val="00C353E3"/>
    <w:rsid w:val="00C354A3"/>
    <w:rsid w:val="00C35502"/>
    <w:rsid w:val="00C367D2"/>
    <w:rsid w:val="00C36DAD"/>
    <w:rsid w:val="00C36E02"/>
    <w:rsid w:val="00C3784B"/>
    <w:rsid w:val="00C4247A"/>
    <w:rsid w:val="00C440A5"/>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BAB"/>
    <w:rsid w:val="00C74381"/>
    <w:rsid w:val="00C75017"/>
    <w:rsid w:val="00C75F90"/>
    <w:rsid w:val="00C76671"/>
    <w:rsid w:val="00C766FB"/>
    <w:rsid w:val="00C76B15"/>
    <w:rsid w:val="00C76B85"/>
    <w:rsid w:val="00C776DE"/>
    <w:rsid w:val="00C82F48"/>
    <w:rsid w:val="00C83636"/>
    <w:rsid w:val="00C84594"/>
    <w:rsid w:val="00C86344"/>
    <w:rsid w:val="00C8653C"/>
    <w:rsid w:val="00C86884"/>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C0F"/>
    <w:rsid w:val="00CB0CEB"/>
    <w:rsid w:val="00CB103C"/>
    <w:rsid w:val="00CB1D8B"/>
    <w:rsid w:val="00CB1E2B"/>
    <w:rsid w:val="00CB276F"/>
    <w:rsid w:val="00CB2B9A"/>
    <w:rsid w:val="00CB2FAC"/>
    <w:rsid w:val="00CB3226"/>
    <w:rsid w:val="00CB3D2B"/>
    <w:rsid w:val="00CB4223"/>
    <w:rsid w:val="00CB57A1"/>
    <w:rsid w:val="00CB5F0A"/>
    <w:rsid w:val="00CB6C69"/>
    <w:rsid w:val="00CB6E0E"/>
    <w:rsid w:val="00CC02F1"/>
    <w:rsid w:val="00CC0E71"/>
    <w:rsid w:val="00CC0FCC"/>
    <w:rsid w:val="00CC259E"/>
    <w:rsid w:val="00CC4584"/>
    <w:rsid w:val="00CC46FB"/>
    <w:rsid w:val="00CC5412"/>
    <w:rsid w:val="00CC5DA5"/>
    <w:rsid w:val="00CC7150"/>
    <w:rsid w:val="00CC7EF1"/>
    <w:rsid w:val="00CD03FE"/>
    <w:rsid w:val="00CD2879"/>
    <w:rsid w:val="00CD58B9"/>
    <w:rsid w:val="00CD5CB8"/>
    <w:rsid w:val="00CD5D55"/>
    <w:rsid w:val="00CD6003"/>
    <w:rsid w:val="00CD68DF"/>
    <w:rsid w:val="00CD6CD6"/>
    <w:rsid w:val="00CD7181"/>
    <w:rsid w:val="00CE0A8B"/>
    <w:rsid w:val="00CE157B"/>
    <w:rsid w:val="00CE2416"/>
    <w:rsid w:val="00CE28E0"/>
    <w:rsid w:val="00CE2AB3"/>
    <w:rsid w:val="00CE2C48"/>
    <w:rsid w:val="00CE32C4"/>
    <w:rsid w:val="00CE33CD"/>
    <w:rsid w:val="00CE3BD7"/>
    <w:rsid w:val="00CE42C6"/>
    <w:rsid w:val="00CE4D47"/>
    <w:rsid w:val="00CE5170"/>
    <w:rsid w:val="00CE5D07"/>
    <w:rsid w:val="00CE657E"/>
    <w:rsid w:val="00CE6C3C"/>
    <w:rsid w:val="00CE73C4"/>
    <w:rsid w:val="00CE7E7C"/>
    <w:rsid w:val="00CF054B"/>
    <w:rsid w:val="00CF0678"/>
    <w:rsid w:val="00CF0C08"/>
    <w:rsid w:val="00CF1723"/>
    <w:rsid w:val="00CF20EB"/>
    <w:rsid w:val="00CF239E"/>
    <w:rsid w:val="00CF255F"/>
    <w:rsid w:val="00CF3213"/>
    <w:rsid w:val="00CF39C7"/>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7521"/>
    <w:rsid w:val="00D17F31"/>
    <w:rsid w:val="00D17F6A"/>
    <w:rsid w:val="00D20274"/>
    <w:rsid w:val="00D2134C"/>
    <w:rsid w:val="00D23430"/>
    <w:rsid w:val="00D23F1D"/>
    <w:rsid w:val="00D240AA"/>
    <w:rsid w:val="00D2491C"/>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1713"/>
    <w:rsid w:val="00D51C8A"/>
    <w:rsid w:val="00D520FA"/>
    <w:rsid w:val="00D537E3"/>
    <w:rsid w:val="00D53BFD"/>
    <w:rsid w:val="00D53E0B"/>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A0A"/>
    <w:rsid w:val="00D7624C"/>
    <w:rsid w:val="00D7654B"/>
    <w:rsid w:val="00D77317"/>
    <w:rsid w:val="00D774DD"/>
    <w:rsid w:val="00D804F1"/>
    <w:rsid w:val="00D8132C"/>
    <w:rsid w:val="00D83895"/>
    <w:rsid w:val="00D84919"/>
    <w:rsid w:val="00D84B04"/>
    <w:rsid w:val="00D84EBE"/>
    <w:rsid w:val="00D852AC"/>
    <w:rsid w:val="00D8770D"/>
    <w:rsid w:val="00D87EA2"/>
    <w:rsid w:val="00D87FB2"/>
    <w:rsid w:val="00D91240"/>
    <w:rsid w:val="00D925DA"/>
    <w:rsid w:val="00D92E6E"/>
    <w:rsid w:val="00D93018"/>
    <w:rsid w:val="00D9632B"/>
    <w:rsid w:val="00D968F3"/>
    <w:rsid w:val="00D97375"/>
    <w:rsid w:val="00D97BFE"/>
    <w:rsid w:val="00DA0136"/>
    <w:rsid w:val="00DA077C"/>
    <w:rsid w:val="00DA07D3"/>
    <w:rsid w:val="00DA19F9"/>
    <w:rsid w:val="00DA2597"/>
    <w:rsid w:val="00DA2E6F"/>
    <w:rsid w:val="00DA3A0E"/>
    <w:rsid w:val="00DA45C8"/>
    <w:rsid w:val="00DA5FB0"/>
    <w:rsid w:val="00DA7341"/>
    <w:rsid w:val="00DB0322"/>
    <w:rsid w:val="00DB1405"/>
    <w:rsid w:val="00DB29AB"/>
    <w:rsid w:val="00DB3105"/>
    <w:rsid w:val="00DB43F6"/>
    <w:rsid w:val="00DB4463"/>
    <w:rsid w:val="00DB465F"/>
    <w:rsid w:val="00DB5BFA"/>
    <w:rsid w:val="00DB5D86"/>
    <w:rsid w:val="00DB6151"/>
    <w:rsid w:val="00DB67F0"/>
    <w:rsid w:val="00DB6C23"/>
    <w:rsid w:val="00DB6F2C"/>
    <w:rsid w:val="00DB71CD"/>
    <w:rsid w:val="00DB7921"/>
    <w:rsid w:val="00DC00F6"/>
    <w:rsid w:val="00DC0313"/>
    <w:rsid w:val="00DC0870"/>
    <w:rsid w:val="00DC1DD2"/>
    <w:rsid w:val="00DC1F16"/>
    <w:rsid w:val="00DC2003"/>
    <w:rsid w:val="00DC2348"/>
    <w:rsid w:val="00DC2499"/>
    <w:rsid w:val="00DC3703"/>
    <w:rsid w:val="00DC3D2F"/>
    <w:rsid w:val="00DC3D70"/>
    <w:rsid w:val="00DC3EF0"/>
    <w:rsid w:val="00DC4484"/>
    <w:rsid w:val="00DC4B14"/>
    <w:rsid w:val="00DC5693"/>
    <w:rsid w:val="00DC6B71"/>
    <w:rsid w:val="00DC775F"/>
    <w:rsid w:val="00DC7881"/>
    <w:rsid w:val="00DC7BE6"/>
    <w:rsid w:val="00DD08BF"/>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3CC2"/>
    <w:rsid w:val="00DE474F"/>
    <w:rsid w:val="00DE4AD2"/>
    <w:rsid w:val="00DE4B70"/>
    <w:rsid w:val="00DE621B"/>
    <w:rsid w:val="00DE672F"/>
    <w:rsid w:val="00DE6AC1"/>
    <w:rsid w:val="00DE6CF6"/>
    <w:rsid w:val="00DE73FF"/>
    <w:rsid w:val="00DE7AC8"/>
    <w:rsid w:val="00DF0C80"/>
    <w:rsid w:val="00DF1EFF"/>
    <w:rsid w:val="00DF2498"/>
    <w:rsid w:val="00DF2DF5"/>
    <w:rsid w:val="00DF4481"/>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27D3"/>
    <w:rsid w:val="00E149D0"/>
    <w:rsid w:val="00E1585C"/>
    <w:rsid w:val="00E15EC3"/>
    <w:rsid w:val="00E15FFD"/>
    <w:rsid w:val="00E161D8"/>
    <w:rsid w:val="00E167A0"/>
    <w:rsid w:val="00E16944"/>
    <w:rsid w:val="00E16B60"/>
    <w:rsid w:val="00E16BF2"/>
    <w:rsid w:val="00E17D16"/>
    <w:rsid w:val="00E17E55"/>
    <w:rsid w:val="00E2018B"/>
    <w:rsid w:val="00E226D5"/>
    <w:rsid w:val="00E23766"/>
    <w:rsid w:val="00E23BD6"/>
    <w:rsid w:val="00E240B0"/>
    <w:rsid w:val="00E24B90"/>
    <w:rsid w:val="00E25294"/>
    <w:rsid w:val="00E258D7"/>
    <w:rsid w:val="00E26197"/>
    <w:rsid w:val="00E263BC"/>
    <w:rsid w:val="00E2642C"/>
    <w:rsid w:val="00E27E4E"/>
    <w:rsid w:val="00E31AC1"/>
    <w:rsid w:val="00E320BA"/>
    <w:rsid w:val="00E32751"/>
    <w:rsid w:val="00E328E0"/>
    <w:rsid w:val="00E33C36"/>
    <w:rsid w:val="00E33F23"/>
    <w:rsid w:val="00E35023"/>
    <w:rsid w:val="00E3588F"/>
    <w:rsid w:val="00E35C16"/>
    <w:rsid w:val="00E35F8E"/>
    <w:rsid w:val="00E3635D"/>
    <w:rsid w:val="00E379CE"/>
    <w:rsid w:val="00E4129D"/>
    <w:rsid w:val="00E412A3"/>
    <w:rsid w:val="00E413D7"/>
    <w:rsid w:val="00E41D93"/>
    <w:rsid w:val="00E4366C"/>
    <w:rsid w:val="00E439D4"/>
    <w:rsid w:val="00E44E5C"/>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1307"/>
    <w:rsid w:val="00E71BA0"/>
    <w:rsid w:val="00E72014"/>
    <w:rsid w:val="00E722C5"/>
    <w:rsid w:val="00E72351"/>
    <w:rsid w:val="00E723E0"/>
    <w:rsid w:val="00E73470"/>
    <w:rsid w:val="00E73D3B"/>
    <w:rsid w:val="00E74F06"/>
    <w:rsid w:val="00E75889"/>
    <w:rsid w:val="00E76D82"/>
    <w:rsid w:val="00E778AF"/>
    <w:rsid w:val="00E77ADF"/>
    <w:rsid w:val="00E77AF2"/>
    <w:rsid w:val="00E8031F"/>
    <w:rsid w:val="00E81438"/>
    <w:rsid w:val="00E821CF"/>
    <w:rsid w:val="00E82F42"/>
    <w:rsid w:val="00E82FF4"/>
    <w:rsid w:val="00E83662"/>
    <w:rsid w:val="00E83936"/>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6B6"/>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69E"/>
    <w:rsid w:val="00EF0D2F"/>
    <w:rsid w:val="00EF1289"/>
    <w:rsid w:val="00EF1681"/>
    <w:rsid w:val="00EF2B3D"/>
    <w:rsid w:val="00EF3ADE"/>
    <w:rsid w:val="00EF4690"/>
    <w:rsid w:val="00EF505B"/>
    <w:rsid w:val="00EF59E7"/>
    <w:rsid w:val="00EF5DED"/>
    <w:rsid w:val="00EF6C74"/>
    <w:rsid w:val="00EF6ECD"/>
    <w:rsid w:val="00EF74E3"/>
    <w:rsid w:val="00F00F91"/>
    <w:rsid w:val="00F010C8"/>
    <w:rsid w:val="00F01433"/>
    <w:rsid w:val="00F0148F"/>
    <w:rsid w:val="00F01AB1"/>
    <w:rsid w:val="00F05C94"/>
    <w:rsid w:val="00F06356"/>
    <w:rsid w:val="00F067F1"/>
    <w:rsid w:val="00F07526"/>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8F5"/>
    <w:rsid w:val="00F32BBF"/>
    <w:rsid w:val="00F32C77"/>
    <w:rsid w:val="00F337A4"/>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3AB3"/>
    <w:rsid w:val="00F44C1D"/>
    <w:rsid w:val="00F45C1E"/>
    <w:rsid w:val="00F46625"/>
    <w:rsid w:val="00F4695F"/>
    <w:rsid w:val="00F47E02"/>
    <w:rsid w:val="00F50794"/>
    <w:rsid w:val="00F51214"/>
    <w:rsid w:val="00F51625"/>
    <w:rsid w:val="00F551FA"/>
    <w:rsid w:val="00F55D24"/>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79B"/>
    <w:rsid w:val="00F749E4"/>
    <w:rsid w:val="00F75345"/>
    <w:rsid w:val="00F76940"/>
    <w:rsid w:val="00F7752E"/>
    <w:rsid w:val="00F7760C"/>
    <w:rsid w:val="00F77CC4"/>
    <w:rsid w:val="00F803D5"/>
    <w:rsid w:val="00F8053D"/>
    <w:rsid w:val="00F806AF"/>
    <w:rsid w:val="00F80A49"/>
    <w:rsid w:val="00F81022"/>
    <w:rsid w:val="00F8210F"/>
    <w:rsid w:val="00F822D0"/>
    <w:rsid w:val="00F82472"/>
    <w:rsid w:val="00F82CCF"/>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50FF"/>
    <w:rsid w:val="00F9694F"/>
    <w:rsid w:val="00F97206"/>
    <w:rsid w:val="00F97571"/>
    <w:rsid w:val="00F97E47"/>
    <w:rsid w:val="00FA0890"/>
    <w:rsid w:val="00FA144C"/>
    <w:rsid w:val="00FA1793"/>
    <w:rsid w:val="00FA2BB9"/>
    <w:rsid w:val="00FA3619"/>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6379"/>
    <w:rsid w:val="00FB661D"/>
    <w:rsid w:val="00FB680D"/>
    <w:rsid w:val="00FB704F"/>
    <w:rsid w:val="00FC04AD"/>
    <w:rsid w:val="00FC05EF"/>
    <w:rsid w:val="00FC0858"/>
    <w:rsid w:val="00FC0AAE"/>
    <w:rsid w:val="00FC18B2"/>
    <w:rsid w:val="00FC42D1"/>
    <w:rsid w:val="00FC5D93"/>
    <w:rsid w:val="00FC70B9"/>
    <w:rsid w:val="00FC75F5"/>
    <w:rsid w:val="00FC7E26"/>
    <w:rsid w:val="00FD0DE4"/>
    <w:rsid w:val="00FD1479"/>
    <w:rsid w:val="00FD41AB"/>
    <w:rsid w:val="00FD44A7"/>
    <w:rsid w:val="00FD5983"/>
    <w:rsid w:val="00FD5B43"/>
    <w:rsid w:val="00FD5E7D"/>
    <w:rsid w:val="00FD6C4E"/>
    <w:rsid w:val="00FD7651"/>
    <w:rsid w:val="00FD765F"/>
    <w:rsid w:val="00FD7FCE"/>
    <w:rsid w:val="00FE0087"/>
    <w:rsid w:val="00FE0842"/>
    <w:rsid w:val="00FE092C"/>
    <w:rsid w:val="00FE0993"/>
    <w:rsid w:val="00FE0C6E"/>
    <w:rsid w:val="00FE1880"/>
    <w:rsid w:val="00FE203F"/>
    <w:rsid w:val="00FE37B1"/>
    <w:rsid w:val="00FE4363"/>
    <w:rsid w:val="00FE452B"/>
    <w:rsid w:val="00FE4530"/>
    <w:rsid w:val="00FE56BE"/>
    <w:rsid w:val="00FE5BD0"/>
    <w:rsid w:val="00FE6422"/>
    <w:rsid w:val="00FE652F"/>
    <w:rsid w:val="00FE7718"/>
    <w:rsid w:val="00FF07F0"/>
    <w:rsid w:val="00FF0B7C"/>
    <w:rsid w:val="00FF1A6D"/>
    <w:rsid w:val="00FF1AE2"/>
    <w:rsid w:val="00FF2723"/>
    <w:rsid w:val="00FF33FD"/>
    <w:rsid w:val="00FF6E17"/>
    <w:rsid w:val="00FF6E8E"/>
    <w:rsid w:val="00FF6F9C"/>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 w:type="character" w:customStyle="1" w:styleId="14">
    <w:name w:val="אזכור לא מזוהה1"/>
    <w:basedOn w:val="a0"/>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6</TotalTime>
  <Pages>4</Pages>
  <Words>2282</Words>
  <Characters>11415</Characters>
  <Application>Microsoft Office Word</Application>
  <DocSecurity>0</DocSecurity>
  <Lines>95</Lines>
  <Paragraphs>2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3670</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cp:lastModifiedBy>
  <cp:revision>4541</cp:revision>
  <cp:lastPrinted>2001-10-24T10:13:00Z</cp:lastPrinted>
  <dcterms:created xsi:type="dcterms:W3CDTF">2019-10-17T18:30:00Z</dcterms:created>
  <dcterms:modified xsi:type="dcterms:W3CDTF">2022-07-26T06:36:00Z</dcterms:modified>
</cp:coreProperties>
</file>